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F22D" w14:textId="77777777" w:rsidR="00E5100A" w:rsidRDefault="009E19A7">
      <w:pPr>
        <w:pStyle w:val="BodyText"/>
        <w:tabs>
          <w:tab w:val="left" w:pos="5366"/>
        </w:tabs>
        <w:spacing w:before="70"/>
        <w:ind w:right="38"/>
        <w:jc w:val="center"/>
      </w:pPr>
      <w:r>
        <w:t>CS1412,</w:t>
      </w:r>
      <w:r>
        <w:rPr>
          <w:spacing w:val="-4"/>
        </w:rPr>
        <w:t xml:space="preserve"> </w:t>
      </w:r>
      <w:r>
        <w:t>Spring</w:t>
      </w:r>
      <w:r>
        <w:rPr>
          <w:spacing w:val="-4"/>
        </w:rPr>
        <w:t xml:space="preserve"> </w:t>
      </w:r>
      <w:r>
        <w:t>2021</w:t>
      </w:r>
      <w:r>
        <w:tab/>
        <w:t>Problem Solving &amp; Program Design in</w:t>
      </w:r>
      <w:r>
        <w:rPr>
          <w:spacing w:val="-24"/>
        </w:rPr>
        <w:t xml:space="preserve"> </w:t>
      </w:r>
      <w:r>
        <w:t>C</w:t>
      </w:r>
    </w:p>
    <w:p w14:paraId="0DD5F22E" w14:textId="77777777" w:rsidR="00E5100A" w:rsidRDefault="00E5100A">
      <w:pPr>
        <w:pStyle w:val="BodyText"/>
        <w:rPr>
          <w:sz w:val="24"/>
        </w:rPr>
      </w:pPr>
    </w:p>
    <w:p w14:paraId="0DD5F22F" w14:textId="77777777" w:rsidR="00E5100A" w:rsidRDefault="00E5100A">
      <w:pPr>
        <w:pStyle w:val="BodyText"/>
        <w:rPr>
          <w:sz w:val="24"/>
        </w:rPr>
      </w:pPr>
    </w:p>
    <w:p w14:paraId="0DD5F230" w14:textId="77777777" w:rsidR="00E5100A" w:rsidRDefault="009E19A7">
      <w:pPr>
        <w:pStyle w:val="Title"/>
      </w:pPr>
      <w:r>
        <w:t>Lab 7 - In Lab Assignment</w:t>
      </w:r>
    </w:p>
    <w:p w14:paraId="0DD5F231" w14:textId="77777777" w:rsidR="00E5100A" w:rsidRDefault="009E19A7">
      <w:pPr>
        <w:pStyle w:val="BodyText"/>
        <w:spacing w:before="43"/>
        <w:ind w:right="24"/>
        <w:jc w:val="center"/>
      </w:pPr>
      <w:r>
        <w:t>Due end of the lab session</w:t>
      </w:r>
    </w:p>
    <w:p w14:paraId="0DD5F232" w14:textId="21D15822" w:rsidR="00E5100A" w:rsidRPr="0039404F" w:rsidRDefault="002B6EB1" w:rsidP="002B6EB1">
      <w:pPr>
        <w:pStyle w:val="BodyText"/>
        <w:spacing w:before="6"/>
        <w:jc w:val="center"/>
        <w:rPr>
          <w:b/>
          <w:bCs/>
          <w:sz w:val="31"/>
        </w:rPr>
      </w:pPr>
      <w:r w:rsidRPr="0039404F">
        <w:rPr>
          <w:b/>
          <w:bCs/>
          <w:sz w:val="31"/>
        </w:rPr>
        <w:t>Name: Bibek Dhungana</w:t>
      </w:r>
    </w:p>
    <w:p w14:paraId="772ED788" w14:textId="77777777" w:rsidR="002B6EB1" w:rsidRDefault="002B6EB1" w:rsidP="002B6EB1">
      <w:pPr>
        <w:pStyle w:val="BodyText"/>
        <w:spacing w:before="6"/>
        <w:jc w:val="center"/>
        <w:rPr>
          <w:sz w:val="31"/>
        </w:rPr>
      </w:pPr>
    </w:p>
    <w:p w14:paraId="0DD5F233" w14:textId="77777777" w:rsidR="00E5100A" w:rsidRDefault="009E19A7">
      <w:pPr>
        <w:pStyle w:val="BodyText"/>
        <w:spacing w:line="271" w:lineRule="auto"/>
        <w:ind w:left="101" w:right="106"/>
        <w:jc w:val="both"/>
      </w:pPr>
      <w:r>
        <w:t xml:space="preserve">Acknowledge your collaborators or source of solutions, if any. </w:t>
      </w:r>
      <w:r>
        <w:rPr>
          <w:b/>
        </w:rPr>
        <w:t xml:space="preserve">Submission by the end of the LAB is required. </w:t>
      </w:r>
      <w:r>
        <w:t>Please type your answers, handwritten submission will not be accepted. Do all of the following. A subset of your solutions will be graded.</w:t>
      </w:r>
    </w:p>
    <w:p w14:paraId="0DD5F234" w14:textId="77777777" w:rsidR="00E5100A" w:rsidRDefault="00E5100A">
      <w:pPr>
        <w:pStyle w:val="BodyText"/>
        <w:rPr>
          <w:sz w:val="26"/>
        </w:rPr>
      </w:pPr>
    </w:p>
    <w:p w14:paraId="0DD5F235" w14:textId="2980FD6D" w:rsidR="00E5100A" w:rsidRDefault="009E19A7">
      <w:pPr>
        <w:pStyle w:val="ListParagraph"/>
        <w:numPr>
          <w:ilvl w:val="0"/>
          <w:numId w:val="1"/>
        </w:numPr>
        <w:tabs>
          <w:tab w:val="left" w:pos="822"/>
        </w:tabs>
        <w:spacing w:before="0"/>
      </w:pPr>
      <w:r>
        <w:t>How a struct could be used to show which field in a union is being</w:t>
      </w:r>
      <w:r>
        <w:rPr>
          <w:spacing w:val="-26"/>
        </w:rPr>
        <w:t xml:space="preserve"> </w:t>
      </w:r>
      <w:r>
        <w:t>use</w:t>
      </w:r>
      <w:r>
        <w:t>d?</w:t>
      </w:r>
    </w:p>
    <w:p w14:paraId="75001CB3" w14:textId="73B346CF" w:rsidR="00EA35DD" w:rsidRDefault="00397276" w:rsidP="00647CC0">
      <w:pPr>
        <w:pStyle w:val="ListParagraph"/>
        <w:tabs>
          <w:tab w:val="left" w:pos="822"/>
        </w:tabs>
        <w:spacing w:before="0"/>
        <w:ind w:firstLine="0"/>
      </w:pPr>
      <w:r>
        <w:t xml:space="preserve">When many variables are associated </w:t>
      </w:r>
      <w:r w:rsidR="00E61414">
        <w:t>i</w:t>
      </w:r>
      <w:r>
        <w:t xml:space="preserve">n the union, the complier allocate the memory </w:t>
      </w:r>
      <w:r w:rsidR="00973A95">
        <w:t xml:space="preserve">for size of </w:t>
      </w:r>
      <w:r w:rsidR="007E137C">
        <w:t xml:space="preserve">largest member of union. So, </w:t>
      </w:r>
      <w:r w:rsidR="0069118A">
        <w:t xml:space="preserve">memory allocated is shared by each member of union. That is why only one member can be </w:t>
      </w:r>
      <w:r w:rsidR="0077253E">
        <w:t>accessed at single time.</w:t>
      </w:r>
      <w:r w:rsidR="00647CC0">
        <w:t xml:space="preserve"> </w:t>
      </w:r>
      <w:r w:rsidR="00EA35DD">
        <w:t xml:space="preserve">Generally, union do not track </w:t>
      </w:r>
      <w:r w:rsidR="002B7D68">
        <w:t xml:space="preserve">which </w:t>
      </w:r>
      <w:r>
        <w:t>field is being used.</w:t>
      </w:r>
      <w:r w:rsidR="00647CC0">
        <w:t xml:space="preserve"> But, if we want to track which field is being used</w:t>
      </w:r>
      <w:r w:rsidR="005667EF">
        <w:t xml:space="preserve">, we can define </w:t>
      </w:r>
      <w:r w:rsidR="00531CED">
        <w:t>union inside the struct to track it.</w:t>
      </w:r>
      <w:r w:rsidR="0077399E">
        <w:t xml:space="preserve"> </w:t>
      </w:r>
      <w:r w:rsidR="00227671">
        <w:t xml:space="preserve">Also, </w:t>
      </w:r>
      <w:r w:rsidR="00C05607">
        <w:t>enumerated type flag can also be used in unions.</w:t>
      </w:r>
      <w:r w:rsidR="0077399E">
        <w:t>For eg:</w:t>
      </w:r>
    </w:p>
    <w:p w14:paraId="4327A6CD" w14:textId="77777777" w:rsidR="0078174E" w:rsidRDefault="0078174E" w:rsidP="00647CC0">
      <w:pPr>
        <w:pStyle w:val="ListParagraph"/>
        <w:tabs>
          <w:tab w:val="left" w:pos="822"/>
        </w:tabs>
        <w:spacing w:before="0"/>
        <w:ind w:firstLine="0"/>
      </w:pPr>
    </w:p>
    <w:p w14:paraId="073A508A" w14:textId="2B126E7C" w:rsidR="004345A1" w:rsidRDefault="004345A1" w:rsidP="004345A1">
      <w:pPr>
        <w:tabs>
          <w:tab w:val="left" w:pos="822"/>
        </w:tabs>
      </w:pPr>
      <w:r>
        <w:t>// declaring the union inside struct to track it.</w:t>
      </w:r>
    </w:p>
    <w:p w14:paraId="31C72ED3" w14:textId="3F3A3828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struct 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Student</w:t>
      </w:r>
    </w:p>
    <w:p w14:paraId="415C17A3" w14:textId="77777777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{</w:t>
      </w:r>
    </w:p>
    <w:p w14:paraId="0503B0E5" w14:textId="6E2DDD22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char 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name</w:t>
      </w: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[10];</w:t>
      </w:r>
    </w:p>
    <w:p w14:paraId="79A5EB26" w14:textId="4322BE90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int 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age</w:t>
      </w: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;</w:t>
      </w:r>
    </w:p>
    <w:p w14:paraId="6D3B0637" w14:textId="2172307A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int 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rollNo</w:t>
      </w: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;</w:t>
      </w:r>
    </w:p>
    <w:p w14:paraId="0C6A5E1A" w14:textId="2793B904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union 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Grade</w:t>
      </w:r>
    </w:p>
    <w:p w14:paraId="67A8B122" w14:textId="77777777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{</w:t>
      </w:r>
    </w:p>
    <w:p w14:paraId="4DA04D34" w14:textId="402F6729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int 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marks</w:t>
      </w: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;</w:t>
      </w:r>
    </w:p>
    <w:p w14:paraId="19BE944B" w14:textId="3B7A8793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    char 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letterGrade</w:t>
      </w: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;</w:t>
      </w:r>
    </w:p>
    <w:p w14:paraId="3F4BB0E7" w14:textId="7F1FF482" w:rsidR="0077399E" w:rsidRP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  } </w:t>
      </w:r>
      <w:r w:rsidR="00F801AA">
        <w:rPr>
          <w:rFonts w:ascii="inherit" w:hAnsi="inherit" w:cs="Courier New"/>
          <w:sz w:val="20"/>
          <w:szCs w:val="20"/>
          <w:bdr w:val="none" w:sz="0" w:space="0" w:color="auto" w:frame="1"/>
        </w:rPr>
        <w:t>myUnion</w:t>
      </w: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;</w:t>
      </w:r>
    </w:p>
    <w:p w14:paraId="55CE5579" w14:textId="66AFDC0E" w:rsid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 w:rsidRPr="0077399E">
        <w:rPr>
          <w:rFonts w:ascii="inherit" w:hAnsi="inherit" w:cs="Courier New"/>
          <w:sz w:val="20"/>
          <w:szCs w:val="20"/>
          <w:bdr w:val="none" w:sz="0" w:space="0" w:color="auto" w:frame="1"/>
        </w:rPr>
        <w:t>};</w:t>
      </w:r>
    </w:p>
    <w:p w14:paraId="0399F422" w14:textId="588D0635" w:rsidR="0077399E" w:rsidRDefault="0077399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</w:p>
    <w:p w14:paraId="35340CF3" w14:textId="06A7FB80" w:rsidR="009F2E8F" w:rsidRDefault="009F2E8F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>
        <w:rPr>
          <w:rFonts w:ascii="inherit" w:hAnsi="inherit" w:cs="Courier New"/>
          <w:sz w:val="20"/>
          <w:szCs w:val="20"/>
          <w:bdr w:val="none" w:sz="0" w:space="0" w:color="auto" w:frame="1"/>
        </w:rPr>
        <w:t>//declaring the structure student 1</w:t>
      </w:r>
    </w:p>
    <w:p w14:paraId="1EE39D04" w14:textId="35FE81A7" w:rsidR="0077399E" w:rsidRDefault="000B18D3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>
        <w:rPr>
          <w:rFonts w:ascii="inherit" w:hAnsi="inherit" w:cs="Courier New"/>
          <w:sz w:val="20"/>
          <w:szCs w:val="20"/>
          <w:bdr w:val="none" w:sz="0" w:space="0" w:color="auto" w:frame="1"/>
        </w:rPr>
        <w:t>s</w:t>
      </w:r>
      <w:r w:rsidR="00A6480B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truct </w:t>
      </w:r>
      <w:r w:rsidR="00AE5DDE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Student </w:t>
      </w:r>
      <w:r w:rsidR="00A6480B">
        <w:rPr>
          <w:rFonts w:ascii="inherit" w:hAnsi="inherit" w:cs="Courier New"/>
          <w:sz w:val="20"/>
          <w:szCs w:val="20"/>
          <w:bdr w:val="none" w:sz="0" w:space="0" w:color="auto" w:frame="1"/>
        </w:rPr>
        <w:t>Student</w:t>
      </w:r>
      <w:r>
        <w:rPr>
          <w:rFonts w:ascii="inherit" w:hAnsi="inherit" w:cs="Courier New"/>
          <w:sz w:val="20"/>
          <w:szCs w:val="20"/>
          <w:bdr w:val="none" w:sz="0" w:space="0" w:color="auto" w:frame="1"/>
        </w:rPr>
        <w:t>1</w:t>
      </w:r>
      <w:r w:rsidR="00AE5DDE">
        <w:rPr>
          <w:rFonts w:ascii="inherit" w:hAnsi="inherit" w:cs="Courier New"/>
          <w:sz w:val="20"/>
          <w:szCs w:val="20"/>
          <w:bdr w:val="none" w:sz="0" w:space="0" w:color="auto" w:frame="1"/>
        </w:rPr>
        <w:t>;</w:t>
      </w:r>
      <w:r w:rsidR="00A6480B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 </w:t>
      </w:r>
    </w:p>
    <w:p w14:paraId="58FFF549" w14:textId="580D29BB" w:rsidR="001E4031" w:rsidRDefault="001E4031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>
        <w:rPr>
          <w:rFonts w:ascii="inherit" w:hAnsi="inherit" w:cs="Courier New"/>
          <w:sz w:val="20"/>
          <w:szCs w:val="20"/>
          <w:bdr w:val="none" w:sz="0" w:space="0" w:color="auto" w:frame="1"/>
        </w:rPr>
        <w:t>student.myUnion.letterGrade = ‘A’</w:t>
      </w:r>
    </w:p>
    <w:p w14:paraId="0C06DF73" w14:textId="7EB7038F" w:rsidR="005128D6" w:rsidRDefault="005128D6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</w:p>
    <w:p w14:paraId="4E107B69" w14:textId="51D86019" w:rsidR="005128D6" w:rsidRDefault="005128D6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  <w:r>
        <w:rPr>
          <w:rFonts w:ascii="inherit" w:hAnsi="inherit" w:cs="Courier New"/>
          <w:sz w:val="20"/>
          <w:szCs w:val="20"/>
          <w:bdr w:val="none" w:sz="0" w:space="0" w:color="auto" w:frame="1"/>
        </w:rPr>
        <w:t>Now, we can use if condition to see what field is being used.</w:t>
      </w:r>
    </w:p>
    <w:p w14:paraId="74EB7EC3" w14:textId="33B89A31" w:rsidR="005128D6" w:rsidRDefault="005128D6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</w:p>
    <w:p w14:paraId="29C8BDBF" w14:textId="1991EFA4" w:rsidR="00020ABA" w:rsidRDefault="00020ABA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ljs-keyword"/>
          <w:rFonts w:ascii="inherit" w:hAnsi="inherit"/>
          <w:bdr w:val="none" w:sz="0" w:space="0" w:color="auto" w:frame="1"/>
        </w:rPr>
        <w:t>void</w:t>
      </w:r>
      <w:r>
        <w:rPr>
          <w:rStyle w:val="HTMLCode"/>
          <w:rFonts w:ascii="inherit" w:hAnsi="inherit"/>
          <w:bdr w:val="none" w:sz="0" w:space="0" w:color="auto" w:frame="1"/>
        </w:rPr>
        <w:t xml:space="preserve"> *pt</w:t>
      </w:r>
      <w:r w:rsidR="00126349">
        <w:rPr>
          <w:rStyle w:val="HTMLCode"/>
          <w:rFonts w:ascii="inherit" w:hAnsi="inherit"/>
          <w:bdr w:val="none" w:sz="0" w:space="0" w:color="auto" w:frame="1"/>
        </w:rPr>
        <w:t>r</w:t>
      </w:r>
      <w:r>
        <w:rPr>
          <w:rStyle w:val="HTMLCode"/>
          <w:rFonts w:ascii="inherit" w:hAnsi="inherit"/>
          <w:bdr w:val="none" w:sz="0" w:space="0" w:color="auto" w:frame="1"/>
        </w:rPr>
        <w:t xml:space="preserve"> = &amp;</w:t>
      </w:r>
      <w:r>
        <w:rPr>
          <w:rStyle w:val="HTMLCode"/>
          <w:rFonts w:ascii="inherit" w:hAnsi="inherit"/>
          <w:bdr w:val="none" w:sz="0" w:space="0" w:color="auto" w:frame="1"/>
        </w:rPr>
        <w:t>student1</w:t>
      </w:r>
      <w:r>
        <w:rPr>
          <w:rStyle w:val="HTMLCode"/>
          <w:rFonts w:ascii="inherit" w:hAnsi="inherit"/>
          <w:bdr w:val="none" w:sz="0" w:space="0" w:color="auto" w:frame="1"/>
        </w:rPr>
        <w:t>.</w:t>
      </w:r>
      <w:r w:rsidR="00126296">
        <w:rPr>
          <w:rStyle w:val="HTMLCode"/>
          <w:rFonts w:ascii="inherit" w:hAnsi="inherit"/>
          <w:bdr w:val="none" w:sz="0" w:space="0" w:color="auto" w:frame="1"/>
        </w:rPr>
        <w:t>myUnion</w:t>
      </w:r>
    </w:p>
    <w:p w14:paraId="15241B09" w14:textId="675CB134" w:rsidR="00020ABA" w:rsidRDefault="00020ABA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</w:t>
      </w:r>
      <w:r>
        <w:rPr>
          <w:rStyle w:val="hljs-keyword"/>
          <w:rFonts w:ascii="inherit" w:hAnsi="inherit"/>
          <w:bdr w:val="none" w:sz="0" w:space="0" w:color="auto" w:frame="1"/>
        </w:rPr>
        <w:t>if</w:t>
      </w:r>
      <w:r>
        <w:rPr>
          <w:rStyle w:val="HTMLCode"/>
          <w:rFonts w:ascii="inherit" w:hAnsi="inherit"/>
          <w:bdr w:val="none" w:sz="0" w:space="0" w:color="auto" w:frame="1"/>
        </w:rPr>
        <w:t>(*((</w:t>
      </w:r>
      <w:r>
        <w:rPr>
          <w:rStyle w:val="hljs-keyword"/>
          <w:rFonts w:ascii="inherit" w:hAnsi="inherit"/>
          <w:bdr w:val="none" w:sz="0" w:space="0" w:color="auto" w:frame="1"/>
        </w:rPr>
        <w:t>char</w:t>
      </w:r>
      <w:r>
        <w:rPr>
          <w:rStyle w:val="HTMLCode"/>
          <w:rFonts w:ascii="inherit" w:hAnsi="inherit"/>
          <w:bdr w:val="none" w:sz="0" w:space="0" w:color="auto" w:frame="1"/>
        </w:rPr>
        <w:t>*)pt</w:t>
      </w:r>
      <w:r w:rsidR="00126349">
        <w:rPr>
          <w:rStyle w:val="HTMLCode"/>
          <w:rFonts w:ascii="inherit" w:hAnsi="inherit"/>
          <w:bdr w:val="none" w:sz="0" w:space="0" w:color="auto" w:frame="1"/>
        </w:rPr>
        <w:t>r</w:t>
      </w:r>
      <w:r>
        <w:rPr>
          <w:rStyle w:val="HTMLCode"/>
          <w:rFonts w:ascii="inherit" w:hAnsi="inherit"/>
          <w:bdr w:val="none" w:sz="0" w:space="0" w:color="auto" w:frame="1"/>
        </w:rPr>
        <w:t xml:space="preserve">) == </w:t>
      </w:r>
      <w:r>
        <w:rPr>
          <w:rStyle w:val="hljs-string"/>
          <w:rFonts w:ascii="inherit" w:hAnsi="inherit"/>
          <w:bdr w:val="none" w:sz="0" w:space="0" w:color="auto" w:frame="1"/>
        </w:rPr>
        <w:t>'</w:t>
      </w:r>
      <w:r w:rsidR="00126349">
        <w:rPr>
          <w:rStyle w:val="hljs-string"/>
          <w:rFonts w:ascii="inherit" w:hAnsi="inherit"/>
          <w:bdr w:val="none" w:sz="0" w:space="0" w:color="auto" w:frame="1"/>
        </w:rPr>
        <w:t>A</w:t>
      </w:r>
      <w:r>
        <w:rPr>
          <w:rStyle w:val="hljs-string"/>
          <w:rFonts w:ascii="inherit" w:hAnsi="inherit"/>
          <w:bdr w:val="none" w:sz="0" w:space="0" w:color="auto" w:frame="1"/>
        </w:rPr>
        <w:t>'</w:t>
      </w:r>
      <w:r>
        <w:rPr>
          <w:rStyle w:val="HTMLCode"/>
          <w:rFonts w:ascii="inherit" w:hAnsi="inherit"/>
          <w:bdr w:val="none" w:sz="0" w:space="0" w:color="auto" w:frame="1"/>
        </w:rPr>
        <w:t xml:space="preserve">)     </w:t>
      </w:r>
    </w:p>
    <w:p w14:paraId="252DE929" w14:textId="08FC31CF" w:rsidR="00020ABA" w:rsidRDefault="00020ABA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</w:t>
      </w:r>
      <w:r w:rsidR="00F732A3">
        <w:rPr>
          <w:rStyle w:val="HTMLCode"/>
          <w:rFonts w:ascii="inherit" w:hAnsi="inherit"/>
          <w:bdr w:val="none" w:sz="0" w:space="0" w:color="auto" w:frame="1"/>
        </w:rPr>
        <w:t xml:space="preserve">printf(“ use char </w:t>
      </w:r>
      <w:r w:rsidR="00126296">
        <w:rPr>
          <w:rStyle w:val="HTMLCode"/>
          <w:rFonts w:ascii="inherit" w:hAnsi="inherit"/>
          <w:bdr w:val="none" w:sz="0" w:space="0" w:color="auto" w:frame="1"/>
        </w:rPr>
        <w:t>variable”);</w:t>
      </w:r>
    </w:p>
    <w:p w14:paraId="6D5688E8" w14:textId="77777777" w:rsidR="00020ABA" w:rsidRDefault="00020ABA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</w:t>
      </w:r>
      <w:r>
        <w:rPr>
          <w:rStyle w:val="hljs-keyword"/>
          <w:rFonts w:ascii="inherit" w:hAnsi="inherit"/>
          <w:bdr w:val="none" w:sz="0" w:space="0" w:color="auto" w:frame="1"/>
        </w:rPr>
        <w:t>else</w:t>
      </w:r>
    </w:p>
    <w:p w14:paraId="2BCF2345" w14:textId="7D254DBB" w:rsidR="00020ABA" w:rsidRDefault="00020ABA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</w:t>
      </w:r>
      <w:r w:rsidR="00126296">
        <w:rPr>
          <w:rStyle w:val="HTMLCode"/>
          <w:rFonts w:ascii="inherit" w:hAnsi="inherit"/>
          <w:bdr w:val="none" w:sz="0" w:space="0" w:color="auto" w:frame="1"/>
        </w:rPr>
        <w:t>printf(“use int variable”);</w:t>
      </w:r>
    </w:p>
    <w:p w14:paraId="1B23F21A" w14:textId="4D0B89F7" w:rsidR="004345A1" w:rsidRDefault="004345A1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</w:p>
    <w:p w14:paraId="4EB89D40" w14:textId="1684C0C9" w:rsidR="004345A1" w:rsidRDefault="004345A1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similarly, we can use </w:t>
      </w:r>
      <w:r w:rsidR="00271282">
        <w:rPr>
          <w:rStyle w:val="HTMLCode"/>
          <w:rFonts w:ascii="inherit" w:hAnsi="inherit"/>
          <w:bdr w:val="none" w:sz="0" w:space="0" w:color="auto" w:frame="1"/>
        </w:rPr>
        <w:t>similar format to track the field being used for other union too.</w:t>
      </w:r>
      <w:r w:rsidR="009F2E8F">
        <w:rPr>
          <w:rStyle w:val="HTMLCode"/>
          <w:rFonts w:ascii="inherit" w:hAnsi="inherit"/>
          <w:bdr w:val="none" w:sz="0" w:space="0" w:color="auto" w:frame="1"/>
        </w:rPr>
        <w:t xml:space="preserve"> </w:t>
      </w:r>
    </w:p>
    <w:p w14:paraId="06F61816" w14:textId="2A06AA48" w:rsidR="00126296" w:rsidRDefault="00126296" w:rsidP="00020ABA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</w:p>
    <w:p w14:paraId="5CBF5F07" w14:textId="77777777" w:rsidR="00126296" w:rsidRDefault="00126296" w:rsidP="00020ABA">
      <w:pPr>
        <w:pStyle w:val="HTMLPreformatted"/>
        <w:textAlignment w:val="baseline"/>
        <w:rPr>
          <w:rFonts w:ascii="Consolas" w:hAnsi="Consolas"/>
        </w:rPr>
      </w:pPr>
    </w:p>
    <w:p w14:paraId="4C002357" w14:textId="77777777" w:rsidR="00020ABA" w:rsidRDefault="00020ABA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</w:p>
    <w:p w14:paraId="67ADA9D6" w14:textId="77777777" w:rsidR="005030B2" w:rsidRDefault="005030B2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</w:p>
    <w:p w14:paraId="02A5F5A3" w14:textId="77777777" w:rsidR="009B15A4" w:rsidRDefault="009B15A4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</w:p>
    <w:p w14:paraId="7F298752" w14:textId="7739475A" w:rsidR="00AE5DDE" w:rsidRDefault="00AE5DD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inherit" w:hAnsi="inherit" w:cs="Courier New"/>
          <w:sz w:val="20"/>
          <w:szCs w:val="20"/>
          <w:bdr w:val="none" w:sz="0" w:space="0" w:color="auto" w:frame="1"/>
        </w:rPr>
      </w:pPr>
    </w:p>
    <w:p w14:paraId="6B733D8E" w14:textId="6A32B2B4" w:rsidR="00AE5DDE" w:rsidRPr="0077399E" w:rsidRDefault="00AE5DDE" w:rsidP="0077399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textAlignment w:val="baseline"/>
        <w:rPr>
          <w:rFonts w:ascii="Consolas" w:hAnsi="Consolas" w:cs="Courier New"/>
          <w:sz w:val="20"/>
          <w:szCs w:val="20"/>
        </w:rPr>
      </w:pPr>
      <w:r>
        <w:rPr>
          <w:rFonts w:ascii="inherit" w:hAnsi="inherit" w:cs="Courier New"/>
          <w:sz w:val="20"/>
          <w:szCs w:val="20"/>
          <w:bdr w:val="none" w:sz="0" w:space="0" w:color="auto" w:frame="1"/>
        </w:rPr>
        <w:t>void *ptr = &amp;</w:t>
      </w:r>
      <w:r w:rsidR="009B15A4">
        <w:rPr>
          <w:rFonts w:ascii="inherit" w:hAnsi="inherit" w:cs="Courier New"/>
          <w:sz w:val="20"/>
          <w:szCs w:val="20"/>
          <w:bdr w:val="none" w:sz="0" w:space="0" w:color="auto" w:frame="1"/>
        </w:rPr>
        <w:t>student1.</w:t>
      </w:r>
      <w:r w:rsidR="00F801AA">
        <w:rPr>
          <w:rFonts w:ascii="inherit" w:hAnsi="inherit" w:cs="Courier New"/>
          <w:sz w:val="20"/>
          <w:szCs w:val="20"/>
          <w:bdr w:val="none" w:sz="0" w:space="0" w:color="auto" w:frame="1"/>
        </w:rPr>
        <w:t>myUnion</w:t>
      </w:r>
      <w:r w:rsidR="001E4031">
        <w:rPr>
          <w:rFonts w:ascii="inherit" w:hAnsi="inherit" w:cs="Courier New"/>
          <w:sz w:val="20"/>
          <w:szCs w:val="20"/>
          <w:bdr w:val="none" w:sz="0" w:space="0" w:color="auto" w:frame="1"/>
        </w:rPr>
        <w:t xml:space="preserve"> </w:t>
      </w:r>
    </w:p>
    <w:p w14:paraId="4F69CCE8" w14:textId="77777777" w:rsidR="0077399E" w:rsidRDefault="0077399E" w:rsidP="00647CC0">
      <w:pPr>
        <w:pStyle w:val="ListParagraph"/>
        <w:tabs>
          <w:tab w:val="left" w:pos="822"/>
        </w:tabs>
        <w:spacing w:before="0"/>
        <w:ind w:firstLine="0"/>
      </w:pPr>
    </w:p>
    <w:p w14:paraId="30C5CAAF" w14:textId="77777777" w:rsidR="00B37778" w:rsidRDefault="00B37778" w:rsidP="00B37778">
      <w:pPr>
        <w:pStyle w:val="ListParagraph"/>
        <w:tabs>
          <w:tab w:val="left" w:pos="822"/>
        </w:tabs>
        <w:spacing w:before="0"/>
        <w:ind w:firstLine="0"/>
      </w:pPr>
    </w:p>
    <w:p w14:paraId="0DD5F236" w14:textId="77777777" w:rsidR="00E5100A" w:rsidRDefault="009E19A7">
      <w:pPr>
        <w:pStyle w:val="ListParagraph"/>
        <w:numPr>
          <w:ilvl w:val="0"/>
          <w:numId w:val="1"/>
        </w:numPr>
        <w:tabs>
          <w:tab w:val="left" w:pos="822"/>
          <w:tab w:val="left" w:pos="5801"/>
        </w:tabs>
      </w:pPr>
      <w:r>
        <w:t>Members of a union are</w:t>
      </w:r>
      <w:r>
        <w:rPr>
          <w:spacing w:val="-18"/>
        </w:rPr>
        <w:t xml:space="preserve"> </w:t>
      </w:r>
      <w:r>
        <w:t>accessed</w:t>
      </w:r>
      <w:r>
        <w:rPr>
          <w:spacing w:val="-4"/>
        </w:rPr>
        <w:t xml:space="preserve"> </w:t>
      </w:r>
      <w:r>
        <w:t>as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>.</w:t>
      </w:r>
    </w:p>
    <w:p w14:paraId="0DD5F237" w14:textId="77777777" w:rsidR="00E5100A" w:rsidRDefault="009E19A7">
      <w:pPr>
        <w:pStyle w:val="ListParagraph"/>
        <w:numPr>
          <w:ilvl w:val="1"/>
          <w:numId w:val="1"/>
        </w:numPr>
        <w:tabs>
          <w:tab w:val="left" w:pos="1091"/>
        </w:tabs>
        <w:spacing w:before="47"/>
        <w:ind w:hanging="270"/>
      </w:pPr>
      <w:r>
        <w:t>union-name.member</w:t>
      </w:r>
    </w:p>
    <w:p w14:paraId="0DD5F238" w14:textId="77777777" w:rsidR="00E5100A" w:rsidRDefault="009E19A7">
      <w:pPr>
        <w:pStyle w:val="ListParagraph"/>
        <w:numPr>
          <w:ilvl w:val="1"/>
          <w:numId w:val="1"/>
        </w:numPr>
        <w:tabs>
          <w:tab w:val="left" w:pos="1079"/>
        </w:tabs>
        <w:spacing w:before="33"/>
        <w:ind w:left="1078" w:hanging="258"/>
      </w:pPr>
      <w:r>
        <w:t>union-pointer-&gt;member</w:t>
      </w:r>
    </w:p>
    <w:p w14:paraId="0DD5F239" w14:textId="77777777" w:rsidR="00E5100A" w:rsidRDefault="009E19A7">
      <w:pPr>
        <w:pStyle w:val="ListParagraph"/>
        <w:numPr>
          <w:ilvl w:val="1"/>
          <w:numId w:val="1"/>
        </w:numPr>
        <w:tabs>
          <w:tab w:val="left" w:pos="1079"/>
        </w:tabs>
        <w:spacing w:before="47"/>
        <w:ind w:left="1078" w:hanging="258"/>
      </w:pPr>
      <w:r>
        <w:t>Both a &amp;</w:t>
      </w:r>
      <w:r>
        <w:rPr>
          <w:spacing w:val="-4"/>
        </w:rPr>
        <w:t xml:space="preserve"> </w:t>
      </w:r>
      <w:r>
        <w:t>b</w:t>
      </w:r>
    </w:p>
    <w:p w14:paraId="0DD5F23A" w14:textId="25F5D70F" w:rsidR="00E5100A" w:rsidRDefault="009E19A7">
      <w:pPr>
        <w:pStyle w:val="ListParagraph"/>
        <w:numPr>
          <w:ilvl w:val="1"/>
          <w:numId w:val="1"/>
        </w:numPr>
        <w:tabs>
          <w:tab w:val="left" w:pos="1091"/>
        </w:tabs>
        <w:ind w:hanging="270"/>
      </w:pPr>
      <w:r>
        <w:t>None of the</w:t>
      </w:r>
      <w:r>
        <w:rPr>
          <w:spacing w:val="-4"/>
        </w:rPr>
        <w:t xml:space="preserve"> </w:t>
      </w:r>
      <w:r>
        <w:t>mentioned</w:t>
      </w:r>
    </w:p>
    <w:p w14:paraId="63481E1C" w14:textId="60B7F2D5" w:rsidR="008276FD" w:rsidRDefault="008276FD" w:rsidP="008276FD">
      <w:pPr>
        <w:pStyle w:val="ListParagraph"/>
        <w:tabs>
          <w:tab w:val="left" w:pos="1091"/>
        </w:tabs>
        <w:ind w:firstLine="0"/>
      </w:pPr>
    </w:p>
    <w:p w14:paraId="0BEBCD58" w14:textId="5C12F747" w:rsidR="008276FD" w:rsidRDefault="00A85AD2" w:rsidP="008276FD">
      <w:pPr>
        <w:pStyle w:val="ListParagraph"/>
        <w:tabs>
          <w:tab w:val="left" w:pos="1091"/>
        </w:tabs>
        <w:ind w:firstLine="0"/>
      </w:pPr>
      <w:r>
        <w:t xml:space="preserve">Answer is </w:t>
      </w:r>
      <w:r w:rsidR="00E61414">
        <w:t>C.</w:t>
      </w:r>
    </w:p>
    <w:p w14:paraId="3F598863" w14:textId="5E5A2534" w:rsidR="00127867" w:rsidRDefault="00127867" w:rsidP="00127867">
      <w:pPr>
        <w:pStyle w:val="ListParagraph"/>
        <w:tabs>
          <w:tab w:val="left" w:pos="1091"/>
        </w:tabs>
        <w:ind w:firstLine="0"/>
      </w:pPr>
      <w:r>
        <w:t>For eg, we have a union</w:t>
      </w:r>
    </w:p>
    <w:p w14:paraId="2388EBA0" w14:textId="71D1E216" w:rsidR="005D1E75" w:rsidRDefault="002B51B2" w:rsidP="005D1E75">
      <w:pPr>
        <w:pStyle w:val="ListParagraph"/>
        <w:tabs>
          <w:tab w:val="left" w:pos="1091"/>
        </w:tabs>
        <w:ind w:firstLine="0"/>
      </w:pPr>
      <w:r w:rsidRPr="002B51B2">
        <w:lastRenderedPageBreak/>
        <w:t xml:space="preserve">union </w:t>
      </w:r>
      <w:r w:rsidR="00D43AF6">
        <w:t>Student</w:t>
      </w:r>
      <w:r w:rsidRPr="002B51B2">
        <w:t xml:space="preserve"> { </w:t>
      </w:r>
    </w:p>
    <w:p w14:paraId="12520A85" w14:textId="64D53329" w:rsidR="002B51B2" w:rsidRDefault="005D1E75" w:rsidP="005D1E75">
      <w:pPr>
        <w:pStyle w:val="ListParagraph"/>
        <w:tabs>
          <w:tab w:val="left" w:pos="1091"/>
        </w:tabs>
        <w:ind w:firstLine="0"/>
      </w:pPr>
      <w:r>
        <w:tab/>
      </w:r>
      <w:r w:rsidR="002B51B2" w:rsidRPr="002B51B2">
        <w:t xml:space="preserve">int </w:t>
      </w:r>
      <w:r w:rsidR="008E267D">
        <w:t>num1;</w:t>
      </w:r>
    </w:p>
    <w:p w14:paraId="380AF0AB" w14:textId="3989E1E6" w:rsidR="002B51B2" w:rsidRDefault="005D1E75" w:rsidP="00127867">
      <w:pPr>
        <w:pStyle w:val="ListParagraph"/>
        <w:tabs>
          <w:tab w:val="left" w:pos="1091"/>
        </w:tabs>
        <w:ind w:firstLine="0"/>
      </w:pPr>
      <w:r>
        <w:tab/>
      </w:r>
      <w:r w:rsidR="002B51B2" w:rsidRPr="002B51B2">
        <w:t xml:space="preserve">float </w:t>
      </w:r>
      <w:r w:rsidR="008E267D">
        <w:t>num2;</w:t>
      </w:r>
    </w:p>
    <w:p w14:paraId="51301C51" w14:textId="251B165B" w:rsidR="002B51B2" w:rsidRDefault="005D1E75" w:rsidP="00127867">
      <w:pPr>
        <w:pStyle w:val="ListParagraph"/>
        <w:tabs>
          <w:tab w:val="left" w:pos="1091"/>
        </w:tabs>
        <w:ind w:firstLine="0"/>
      </w:pPr>
      <w:r>
        <w:tab/>
      </w:r>
      <w:r w:rsidR="002B51B2" w:rsidRPr="002B51B2">
        <w:t xml:space="preserve">char </w:t>
      </w:r>
      <w:r w:rsidR="008E267D">
        <w:t>name</w:t>
      </w:r>
      <w:r w:rsidR="002B51B2" w:rsidRPr="002B51B2">
        <w:t xml:space="preserve">[20]; </w:t>
      </w:r>
    </w:p>
    <w:p w14:paraId="435219C7" w14:textId="37404FF0" w:rsidR="00127867" w:rsidRDefault="002B51B2" w:rsidP="002B51B2">
      <w:pPr>
        <w:pStyle w:val="ListParagraph"/>
        <w:tabs>
          <w:tab w:val="left" w:pos="1091"/>
        </w:tabs>
        <w:ind w:firstLine="0"/>
      </w:pPr>
      <w:r w:rsidRPr="002B51B2">
        <w:t>}</w:t>
      </w:r>
      <w:r w:rsidR="008E267D">
        <w:t>;</w:t>
      </w:r>
    </w:p>
    <w:p w14:paraId="75346D93" w14:textId="775CA40C" w:rsidR="005D1E75" w:rsidRDefault="005D1E75" w:rsidP="002B51B2">
      <w:pPr>
        <w:pStyle w:val="ListParagraph"/>
        <w:tabs>
          <w:tab w:val="left" w:pos="1091"/>
        </w:tabs>
        <w:ind w:firstLine="0"/>
      </w:pPr>
    </w:p>
    <w:p w14:paraId="380E661B" w14:textId="3713B588" w:rsidR="005D1E75" w:rsidRDefault="008E267D" w:rsidP="002B51B2">
      <w:pPr>
        <w:pStyle w:val="ListParagraph"/>
        <w:tabs>
          <w:tab w:val="left" w:pos="1091"/>
        </w:tabs>
        <w:ind w:firstLine="0"/>
      </w:pPr>
      <w:r>
        <w:t>Case 1:</w:t>
      </w:r>
      <w:r w:rsidR="00473EE0">
        <w:t xml:space="preserve"> </w:t>
      </w:r>
    </w:p>
    <w:p w14:paraId="5AB57081" w14:textId="05C84CDC" w:rsidR="00473EE0" w:rsidRDefault="008E267D" w:rsidP="002B51B2">
      <w:pPr>
        <w:pStyle w:val="ListParagraph"/>
        <w:tabs>
          <w:tab w:val="left" w:pos="1091"/>
        </w:tabs>
        <w:ind w:firstLine="0"/>
      </w:pPr>
      <w:r>
        <w:t xml:space="preserve">Union </w:t>
      </w:r>
      <w:r w:rsidR="00D43AF6">
        <w:t>Student</w:t>
      </w:r>
      <w:r>
        <w:t xml:space="preserve"> </w:t>
      </w:r>
      <w:r w:rsidR="00EA35DD">
        <w:t>student1</w:t>
      </w:r>
      <w:r>
        <w:t>;</w:t>
      </w:r>
    </w:p>
    <w:p w14:paraId="563A8FDA" w14:textId="47D20999" w:rsidR="008E267D" w:rsidRDefault="00EA35DD" w:rsidP="002B51B2">
      <w:pPr>
        <w:pStyle w:val="ListParagraph"/>
        <w:tabs>
          <w:tab w:val="left" w:pos="1091"/>
        </w:tabs>
        <w:ind w:firstLine="0"/>
      </w:pPr>
      <w:r>
        <w:t>Student1</w:t>
      </w:r>
      <w:r w:rsidR="00C001B7">
        <w:t xml:space="preserve">.num1 = </w:t>
      </w:r>
      <w:r w:rsidR="00092F99">
        <w:t>10;</w:t>
      </w:r>
    </w:p>
    <w:p w14:paraId="4E2CE5F6" w14:textId="2B7EDB2C" w:rsidR="00D43AF6" w:rsidRDefault="00D43AF6" w:rsidP="002B51B2">
      <w:pPr>
        <w:pStyle w:val="ListParagraph"/>
        <w:tabs>
          <w:tab w:val="left" w:pos="1091"/>
        </w:tabs>
        <w:ind w:firstLine="0"/>
      </w:pPr>
    </w:p>
    <w:p w14:paraId="3CAAE16E" w14:textId="3FBC12B5" w:rsidR="00D43AF6" w:rsidRDefault="00D43AF6" w:rsidP="002B51B2">
      <w:pPr>
        <w:pStyle w:val="ListParagraph"/>
        <w:tabs>
          <w:tab w:val="left" w:pos="1091"/>
        </w:tabs>
        <w:ind w:firstLine="0"/>
      </w:pPr>
      <w:r>
        <w:t>Case 2:</w:t>
      </w:r>
    </w:p>
    <w:p w14:paraId="2D267475" w14:textId="57BA511D" w:rsidR="009B6B7F" w:rsidRDefault="009B6B7F" w:rsidP="002B51B2">
      <w:pPr>
        <w:pStyle w:val="ListParagraph"/>
        <w:tabs>
          <w:tab w:val="left" w:pos="1091"/>
        </w:tabs>
        <w:ind w:firstLine="0"/>
      </w:pPr>
      <w:r>
        <w:t>Union myPointer *</w:t>
      </w:r>
      <w:r w:rsidR="006A13D8">
        <w:t>myPointer;</w:t>
      </w:r>
    </w:p>
    <w:p w14:paraId="1BCBDC3C" w14:textId="485C8B1E" w:rsidR="006A13D8" w:rsidRDefault="006A13D8" w:rsidP="002B51B2">
      <w:pPr>
        <w:pStyle w:val="ListParagraph"/>
        <w:tabs>
          <w:tab w:val="left" w:pos="1091"/>
        </w:tabs>
        <w:ind w:firstLine="0"/>
      </w:pPr>
      <w:r>
        <w:t xml:space="preserve">myPointer-&gt; </w:t>
      </w:r>
      <w:r w:rsidR="00F27672">
        <w:t>num1 = 10;</w:t>
      </w:r>
    </w:p>
    <w:p w14:paraId="0F4E1227" w14:textId="77777777" w:rsidR="00127867" w:rsidRDefault="00127867" w:rsidP="00127867">
      <w:pPr>
        <w:pStyle w:val="ListParagraph"/>
        <w:tabs>
          <w:tab w:val="left" w:pos="1091"/>
        </w:tabs>
        <w:ind w:firstLine="0"/>
      </w:pPr>
    </w:p>
    <w:p w14:paraId="0DD5F23B" w14:textId="77777777" w:rsidR="00E5100A" w:rsidRDefault="00E5100A">
      <w:pPr>
        <w:pStyle w:val="BodyText"/>
        <w:spacing w:before="10"/>
        <w:rPr>
          <w:sz w:val="28"/>
        </w:rPr>
      </w:pPr>
    </w:p>
    <w:p w14:paraId="087A6C6E" w14:textId="6F675A45" w:rsidR="00EC0C86" w:rsidRDefault="009E19A7" w:rsidP="00EC0C86">
      <w:pPr>
        <w:pStyle w:val="ListParagraph"/>
        <w:numPr>
          <w:ilvl w:val="0"/>
          <w:numId w:val="1"/>
        </w:numPr>
        <w:tabs>
          <w:tab w:val="left" w:pos="822"/>
        </w:tabs>
        <w:spacing w:before="1" w:line="278" w:lineRule="auto"/>
        <w:ind w:right="110"/>
        <w:jc w:val="both"/>
      </w:pPr>
      <w:r>
        <w:t>Write a program where you declare and initialize an array of 10 student_t structures and write a code segment that displays on separate lines the names (last name, first name) and ID of all the students in the</w:t>
      </w:r>
      <w:r>
        <w:rPr>
          <w:spacing w:val="-5"/>
        </w:rPr>
        <w:t xml:space="preserve"> </w:t>
      </w:r>
      <w:r>
        <w:t>list.</w:t>
      </w:r>
    </w:p>
    <w:p w14:paraId="6AFEEA19" w14:textId="5067A39D" w:rsidR="00EC0C86" w:rsidRDefault="00EC0C86" w:rsidP="00EC0C86">
      <w:pPr>
        <w:pStyle w:val="ListParagraph"/>
        <w:tabs>
          <w:tab w:val="left" w:pos="822"/>
        </w:tabs>
        <w:spacing w:before="1" w:line="278" w:lineRule="auto"/>
        <w:ind w:right="110" w:firstLine="0"/>
        <w:jc w:val="both"/>
      </w:pPr>
    </w:p>
    <w:p w14:paraId="32FC927B" w14:textId="52AE8AF1" w:rsidR="00EC0C86" w:rsidRDefault="00EC0C86" w:rsidP="00EC0C86">
      <w:pPr>
        <w:pStyle w:val="ListParagraph"/>
        <w:tabs>
          <w:tab w:val="left" w:pos="822"/>
        </w:tabs>
        <w:spacing w:before="1" w:line="278" w:lineRule="auto"/>
        <w:ind w:right="110" w:firstLine="0"/>
        <w:jc w:val="center"/>
        <w:rPr>
          <w:b/>
          <w:bCs/>
          <w:sz w:val="52"/>
          <w:szCs w:val="52"/>
          <w:u w:val="single"/>
        </w:rPr>
      </w:pPr>
      <w:r w:rsidRPr="00EC0C86">
        <w:rPr>
          <w:b/>
          <w:bCs/>
          <w:sz w:val="52"/>
          <w:szCs w:val="52"/>
          <w:u w:val="single"/>
        </w:rPr>
        <w:t>CODE</w:t>
      </w:r>
    </w:p>
    <w:p w14:paraId="72A876DC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/including all the required libraries</w:t>
      </w:r>
    </w:p>
    <w:p w14:paraId="43E4BEB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#defin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6F008A"/>
          <w:sz w:val="19"/>
          <w:szCs w:val="19"/>
        </w:rPr>
        <w:t>_CRT_SECURE_NO_WARNINGS</w:t>
      </w:r>
    </w:p>
    <w:p w14:paraId="397683B9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#includ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&lt;stdio.h&gt;</w:t>
      </w:r>
    </w:p>
    <w:p w14:paraId="12A81DFC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#includ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&lt;string.h&gt;</w:t>
      </w:r>
    </w:p>
    <w:p w14:paraId="569314DA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393D3E6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934FD31" w14:textId="5DE9FCF1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//declaring the structure student_t </w:t>
      </w:r>
    </w:p>
    <w:p w14:paraId="749987CF" w14:textId="01A22923" w:rsidR="0039404F" w:rsidRDefault="0039404F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//we can also use typedef in struct.so that </w:t>
      </w:r>
      <w:r w:rsidR="009E19A7">
        <w:rPr>
          <w:rFonts w:ascii="Consolas" w:eastAsiaTheme="minorHAnsi" w:hAnsi="Consolas" w:cs="Consolas"/>
          <w:color w:val="008000"/>
          <w:sz w:val="19"/>
          <w:szCs w:val="19"/>
        </w:rPr>
        <w:t>struct must not be used in every //declaration.</w:t>
      </w:r>
    </w:p>
    <w:p w14:paraId="40E20416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tru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2B91AF"/>
          <w:sz w:val="19"/>
          <w:szCs w:val="19"/>
        </w:rPr>
        <w:t>student_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{</w:t>
      </w:r>
    </w:p>
    <w:p w14:paraId="39C39E2E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cha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irstName[20];</w:t>
      </w:r>
    </w:p>
    <w:p w14:paraId="20980A8D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cha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astName[20];</w:t>
      </w:r>
    </w:p>
    <w:p w14:paraId="03D993C6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udentId;</w:t>
      </w:r>
    </w:p>
    <w:p w14:paraId="4D06D08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};</w:t>
      </w:r>
    </w:p>
    <w:p w14:paraId="197A63F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75AF3C6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746A701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o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 {</w:t>
      </w:r>
    </w:p>
    <w:p w14:paraId="7C81B46A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6F34BA9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stru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2B91AF"/>
          <w:sz w:val="19"/>
          <w:szCs w:val="19"/>
        </w:rPr>
        <w:t>student_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udents[10];</w:t>
      </w:r>
    </w:p>
    <w:p w14:paraId="0EAA3D5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3FF9C6E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1</w:t>
      </w:r>
    </w:p>
    <w:p w14:paraId="7020E46D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0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Bibek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38E819D7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0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Dhungana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3B342AD7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0].studentId = 100;</w:t>
      </w:r>
    </w:p>
    <w:p w14:paraId="5B5C5CDC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1634D33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2</w:t>
      </w:r>
    </w:p>
    <w:p w14:paraId="599558D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1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Ram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517F377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1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Karki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187F5DA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1].studentId = 101;</w:t>
      </w:r>
    </w:p>
    <w:p w14:paraId="69384A1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F807688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3</w:t>
      </w:r>
    </w:p>
    <w:p w14:paraId="6E500F21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2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Samrat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1061490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2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Pokhrel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7F3B0B2C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2].studentId = 102;</w:t>
      </w:r>
    </w:p>
    <w:p w14:paraId="1728865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8B61B5C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4</w:t>
      </w:r>
    </w:p>
    <w:p w14:paraId="4D445FE7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3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Ni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532005B2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3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Sultana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0E87634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3].studentId = 103;</w:t>
      </w:r>
    </w:p>
    <w:p w14:paraId="7AF80D3A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9206EF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5</w:t>
      </w:r>
    </w:p>
    <w:p w14:paraId="0C4EE91B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4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Rya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4A517AB0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4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Bai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32DC8F86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ab/>
        <w:t>students[4].studentId = 104;</w:t>
      </w:r>
    </w:p>
    <w:p w14:paraId="527ADC7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E69E5A7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6</w:t>
      </w:r>
    </w:p>
    <w:p w14:paraId="4F9C18A0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5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Ni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32698D9D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5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Sultana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166A918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5].studentId = 105;</w:t>
      </w:r>
    </w:p>
    <w:p w14:paraId="115EE668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0B9D3E4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7</w:t>
      </w:r>
    </w:p>
    <w:p w14:paraId="74027677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6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Mark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1D87AC9E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6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Zukerberg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78F5F24D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6].studentId = 106;</w:t>
      </w:r>
    </w:p>
    <w:p w14:paraId="0E5D6A10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0BAA57B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8</w:t>
      </w:r>
    </w:p>
    <w:p w14:paraId="036B25F8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7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Elo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409C5D1B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7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Musk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49ACAF9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7].studentId = 107;</w:t>
      </w:r>
    </w:p>
    <w:p w14:paraId="00DA464D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0C79BCA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9</w:t>
      </w:r>
    </w:p>
    <w:p w14:paraId="14B0677C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8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Jeff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4E7EA97B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8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Bezos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6C38BEAE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8].studentId = 108;</w:t>
      </w:r>
    </w:p>
    <w:p w14:paraId="57F801BC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067721F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initializing the student 10</w:t>
      </w:r>
    </w:p>
    <w:p w14:paraId="7B91ED8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9].fir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Steve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2851F47D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strcpy(students[9].lastName, 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Jobs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6B1D2BE9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students[9].studentId = 109;</w:t>
      </w:r>
    </w:p>
    <w:p w14:paraId="592A74F1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CD51F96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72995C2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>//printing down the information</w:t>
      </w:r>
    </w:p>
    <w:p w14:paraId="01630C4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\nThe information of student in format:\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4FDA6FE8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(lastName,FirstName)\n student ID\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);</w:t>
      </w:r>
    </w:p>
    <w:p w14:paraId="0A040402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71A6ECE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//printing down the student information </w:t>
      </w:r>
    </w:p>
    <w:p w14:paraId="2C19C9E0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fo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 = 0; i &lt; 10; i++) {</w:t>
      </w:r>
    </w:p>
    <w:p w14:paraId="74626592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\n\nStudent %d:\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i + 1);</w:t>
      </w:r>
    </w:p>
    <w:p w14:paraId="7DDF9203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(lastName,firstName):%s,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students[i].lastName);</w:t>
      </w:r>
    </w:p>
    <w:p w14:paraId="04F18696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%s\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students[i].firstName);</w:t>
      </w:r>
    </w:p>
    <w:p w14:paraId="40C4E7F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printf(</w:t>
      </w:r>
      <w:r>
        <w:rPr>
          <w:rFonts w:ascii="Consolas" w:eastAsiaTheme="minorHAnsi" w:hAnsi="Consolas" w:cs="Consolas"/>
          <w:color w:val="A31515"/>
          <w:sz w:val="19"/>
          <w:szCs w:val="19"/>
        </w:rPr>
        <w:t>"StudentID:%d\n"</w:t>
      </w:r>
      <w:r>
        <w:rPr>
          <w:rFonts w:ascii="Consolas" w:eastAsiaTheme="minorHAnsi" w:hAnsi="Consolas" w:cs="Consolas"/>
          <w:color w:val="000000"/>
          <w:sz w:val="19"/>
          <w:szCs w:val="19"/>
        </w:rPr>
        <w:t>, students[i].studentId);</w:t>
      </w:r>
    </w:p>
    <w:p w14:paraId="5D037612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}</w:t>
      </w:r>
    </w:p>
    <w:p w14:paraId="68D58919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2F967E2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5134735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;</w:t>
      </w:r>
    </w:p>
    <w:p w14:paraId="1F9F8AA2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}</w:t>
      </w:r>
    </w:p>
    <w:p w14:paraId="46961C2D" w14:textId="77777777" w:rsidR="00EC0C86" w:rsidRDefault="00EC0C86" w:rsidP="00EC0C86">
      <w:pPr>
        <w:widowControl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27F4657" w14:textId="77777777" w:rsidR="00434331" w:rsidRDefault="00434331" w:rsidP="00EC0C86">
      <w:pPr>
        <w:pStyle w:val="ListParagraph"/>
        <w:tabs>
          <w:tab w:val="left" w:pos="822"/>
        </w:tabs>
        <w:spacing w:before="1" w:line="278" w:lineRule="auto"/>
        <w:ind w:right="110" w:firstLine="0"/>
        <w:jc w:val="center"/>
        <w:rPr>
          <w:b/>
          <w:bCs/>
          <w:sz w:val="52"/>
          <w:szCs w:val="52"/>
          <w:u w:val="single"/>
        </w:rPr>
      </w:pPr>
    </w:p>
    <w:p w14:paraId="63B07EB1" w14:textId="77777777" w:rsidR="00434331" w:rsidRDefault="00434331" w:rsidP="00EC0C86">
      <w:pPr>
        <w:pStyle w:val="ListParagraph"/>
        <w:tabs>
          <w:tab w:val="left" w:pos="822"/>
        </w:tabs>
        <w:spacing w:before="1" w:line="278" w:lineRule="auto"/>
        <w:ind w:right="110" w:firstLine="0"/>
        <w:jc w:val="center"/>
        <w:rPr>
          <w:b/>
          <w:bCs/>
          <w:sz w:val="52"/>
          <w:szCs w:val="52"/>
          <w:u w:val="single"/>
        </w:rPr>
      </w:pPr>
    </w:p>
    <w:p w14:paraId="672A4E60" w14:textId="77777777" w:rsidR="00434331" w:rsidRDefault="00434331" w:rsidP="00EC0C86">
      <w:pPr>
        <w:pStyle w:val="ListParagraph"/>
        <w:tabs>
          <w:tab w:val="left" w:pos="822"/>
        </w:tabs>
        <w:spacing w:before="1" w:line="278" w:lineRule="auto"/>
        <w:ind w:right="110" w:firstLine="0"/>
        <w:jc w:val="center"/>
        <w:rPr>
          <w:b/>
          <w:bCs/>
          <w:sz w:val="52"/>
          <w:szCs w:val="52"/>
          <w:u w:val="single"/>
        </w:rPr>
      </w:pPr>
    </w:p>
    <w:p w14:paraId="0D152B87" w14:textId="5C3B2BD4" w:rsidR="00EC0C86" w:rsidRDefault="00EC0C86" w:rsidP="00EC0C86">
      <w:pPr>
        <w:pStyle w:val="ListParagraph"/>
        <w:tabs>
          <w:tab w:val="left" w:pos="822"/>
        </w:tabs>
        <w:spacing w:before="1" w:line="278" w:lineRule="auto"/>
        <w:ind w:right="110" w:firstLine="0"/>
        <w:jc w:val="center"/>
        <w:rPr>
          <w:b/>
          <w:bCs/>
          <w:sz w:val="52"/>
          <w:szCs w:val="52"/>
          <w:u w:val="single"/>
        </w:rPr>
      </w:pPr>
      <w:r>
        <w:rPr>
          <w:b/>
          <w:bCs/>
          <w:sz w:val="52"/>
          <w:szCs w:val="52"/>
          <w:u w:val="single"/>
        </w:rPr>
        <w:t>OUTPUT</w:t>
      </w:r>
    </w:p>
    <w:p w14:paraId="79ED42CD" w14:textId="3DC6DFF9" w:rsidR="00EC0C86" w:rsidRDefault="00900BD9" w:rsidP="00EC0C86">
      <w:pPr>
        <w:pStyle w:val="ListParagraph"/>
        <w:tabs>
          <w:tab w:val="left" w:pos="822"/>
        </w:tabs>
        <w:spacing w:before="1" w:line="278" w:lineRule="auto"/>
        <w:ind w:right="110" w:firstLine="0"/>
        <w:jc w:val="center"/>
        <w:rPr>
          <w:b/>
          <w:bCs/>
          <w:sz w:val="52"/>
          <w:szCs w:val="52"/>
          <w:u w:val="single"/>
        </w:rPr>
      </w:pPr>
      <w:r>
        <w:rPr>
          <w:noProof/>
        </w:rPr>
        <w:lastRenderedPageBreak/>
        <w:drawing>
          <wp:inline distT="0" distB="0" distL="0" distR="0" wp14:anchorId="118B2E93" wp14:editId="23866C16">
            <wp:extent cx="4619625" cy="7677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767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70950" w14:textId="7955AC44" w:rsidR="00EC0C86" w:rsidRDefault="00EC0C86" w:rsidP="005B34ED">
      <w:pPr>
        <w:pStyle w:val="ListParagraph"/>
        <w:tabs>
          <w:tab w:val="left" w:pos="822"/>
        </w:tabs>
        <w:spacing w:before="1" w:line="278" w:lineRule="auto"/>
        <w:ind w:right="110" w:firstLine="0"/>
        <w:rPr>
          <w:b/>
          <w:bCs/>
          <w:sz w:val="52"/>
          <w:szCs w:val="52"/>
          <w:u w:val="single"/>
        </w:rPr>
      </w:pPr>
    </w:p>
    <w:p w14:paraId="66BE96A6" w14:textId="11DE41B7" w:rsidR="0001633A" w:rsidRDefault="008E4CAC" w:rsidP="0037608E">
      <w:pPr>
        <w:pStyle w:val="ListParagraph"/>
        <w:tabs>
          <w:tab w:val="left" w:pos="822"/>
        </w:tabs>
        <w:spacing w:before="1" w:line="278" w:lineRule="auto"/>
        <w:ind w:right="110" w:firstLine="0"/>
        <w:jc w:val="both"/>
        <w:rPr>
          <w:sz w:val="28"/>
          <w:szCs w:val="28"/>
        </w:rPr>
      </w:pPr>
      <w:r>
        <w:rPr>
          <w:sz w:val="28"/>
          <w:szCs w:val="28"/>
        </w:rPr>
        <w:t>W</w:t>
      </w:r>
      <w:r w:rsidR="00E07E2F">
        <w:rPr>
          <w:sz w:val="28"/>
          <w:szCs w:val="28"/>
        </w:rPr>
        <w:t>e can also</w:t>
      </w:r>
      <w:r>
        <w:rPr>
          <w:sz w:val="28"/>
          <w:szCs w:val="28"/>
        </w:rPr>
        <w:t xml:space="preserve"> </w:t>
      </w:r>
      <w:r w:rsidR="00B02A39">
        <w:rPr>
          <w:sz w:val="28"/>
          <w:szCs w:val="28"/>
        </w:rPr>
        <w:t>make this</w:t>
      </w:r>
      <w:r w:rsidR="00EB07A7">
        <w:rPr>
          <w:sz w:val="28"/>
          <w:szCs w:val="28"/>
        </w:rPr>
        <w:t xml:space="preserve"> code</w:t>
      </w:r>
      <w:r w:rsidR="00B02A39">
        <w:rPr>
          <w:sz w:val="28"/>
          <w:szCs w:val="28"/>
        </w:rPr>
        <w:t xml:space="preserve"> shorter</w:t>
      </w:r>
      <w:r w:rsidR="005C7D57">
        <w:rPr>
          <w:sz w:val="28"/>
          <w:szCs w:val="28"/>
        </w:rPr>
        <w:t xml:space="preserve"> by taking input from the user dynamically.</w:t>
      </w:r>
      <w:r w:rsidR="00EB07A7">
        <w:rPr>
          <w:sz w:val="28"/>
          <w:szCs w:val="28"/>
        </w:rPr>
        <w:t xml:space="preserve"> This will make the code shorter</w:t>
      </w:r>
      <w:r w:rsidR="00DF68CF">
        <w:rPr>
          <w:sz w:val="28"/>
          <w:szCs w:val="28"/>
        </w:rPr>
        <w:t xml:space="preserve"> by using scanf inside the loop to </w:t>
      </w:r>
      <w:r w:rsidR="00122C58">
        <w:rPr>
          <w:sz w:val="28"/>
          <w:szCs w:val="28"/>
        </w:rPr>
        <w:t xml:space="preserve">initialize array of </w:t>
      </w:r>
      <w:r w:rsidR="00B63632">
        <w:rPr>
          <w:sz w:val="28"/>
          <w:szCs w:val="28"/>
        </w:rPr>
        <w:t>structure</w:t>
      </w:r>
      <w:r w:rsidR="0078174E">
        <w:rPr>
          <w:sz w:val="28"/>
          <w:szCs w:val="28"/>
        </w:rPr>
        <w:t>.</w:t>
      </w:r>
    </w:p>
    <w:p w14:paraId="168BB22B" w14:textId="779EE2A9" w:rsidR="0078174E" w:rsidRDefault="0078174E" w:rsidP="0037608E">
      <w:pPr>
        <w:pStyle w:val="ListParagraph"/>
        <w:tabs>
          <w:tab w:val="left" w:pos="822"/>
        </w:tabs>
        <w:spacing w:before="1" w:line="278" w:lineRule="auto"/>
        <w:ind w:right="110" w:firstLine="0"/>
        <w:jc w:val="both"/>
        <w:rPr>
          <w:sz w:val="28"/>
          <w:szCs w:val="28"/>
        </w:rPr>
      </w:pPr>
      <w:r>
        <w:rPr>
          <w:sz w:val="28"/>
          <w:szCs w:val="28"/>
        </w:rPr>
        <w:t>Code:</w:t>
      </w:r>
    </w:p>
    <w:p w14:paraId="256A57B8" w14:textId="77777777" w:rsidR="0078174E" w:rsidRDefault="0078174E" w:rsidP="0037608E">
      <w:pPr>
        <w:pStyle w:val="ListParagraph"/>
        <w:tabs>
          <w:tab w:val="left" w:pos="822"/>
        </w:tabs>
        <w:spacing w:before="1" w:line="278" w:lineRule="auto"/>
        <w:ind w:right="110" w:firstLine="0"/>
        <w:jc w:val="both"/>
        <w:rPr>
          <w:sz w:val="28"/>
          <w:szCs w:val="28"/>
        </w:rPr>
      </w:pPr>
    </w:p>
    <w:p w14:paraId="4913BA2F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AAAAAA"/>
          <w:sz w:val="21"/>
          <w:szCs w:val="21"/>
        </w:rPr>
        <w:t>//including all the required libraries</w:t>
      </w:r>
    </w:p>
    <w:p w14:paraId="14DA7B5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FF"/>
          <w:sz w:val="21"/>
          <w:szCs w:val="21"/>
        </w:rPr>
        <w:t>#define</w:t>
      </w:r>
      <w:r w:rsidRPr="0078174E">
        <w:rPr>
          <w:rFonts w:ascii="Consolas" w:hAnsi="Consolas"/>
          <w:color w:val="000000"/>
          <w:sz w:val="21"/>
          <w:szCs w:val="21"/>
        </w:rPr>
        <w:t xml:space="preserve"> _CRT_SECURE_NO_WARNINGS</w:t>
      </w:r>
    </w:p>
    <w:p w14:paraId="1CBA590D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FF"/>
          <w:sz w:val="21"/>
          <w:szCs w:val="21"/>
        </w:rPr>
        <w:t>#include</w:t>
      </w:r>
      <w:r w:rsidRPr="0078174E">
        <w:rPr>
          <w:rFonts w:ascii="Consolas" w:hAnsi="Consolas"/>
          <w:color w:val="000000"/>
          <w:sz w:val="21"/>
          <w:szCs w:val="21"/>
        </w:rPr>
        <w:t xml:space="preserve"> </w:t>
      </w:r>
      <w:r w:rsidRPr="0078174E">
        <w:rPr>
          <w:rFonts w:ascii="Consolas" w:hAnsi="Consolas"/>
          <w:color w:val="0000FF"/>
          <w:sz w:val="21"/>
          <w:szCs w:val="21"/>
        </w:rPr>
        <w:t>&lt;</w:t>
      </w:r>
      <w:r w:rsidRPr="0078174E">
        <w:rPr>
          <w:rFonts w:ascii="Consolas" w:hAnsi="Consolas"/>
          <w:color w:val="A31515"/>
          <w:sz w:val="21"/>
          <w:szCs w:val="21"/>
        </w:rPr>
        <w:t>stdio.h</w:t>
      </w:r>
      <w:r w:rsidRPr="0078174E">
        <w:rPr>
          <w:rFonts w:ascii="Consolas" w:hAnsi="Consolas"/>
          <w:color w:val="0000FF"/>
          <w:sz w:val="21"/>
          <w:szCs w:val="21"/>
        </w:rPr>
        <w:t>&gt;</w:t>
      </w:r>
    </w:p>
    <w:p w14:paraId="33F71427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FF"/>
          <w:sz w:val="21"/>
          <w:szCs w:val="21"/>
        </w:rPr>
        <w:t>#include</w:t>
      </w:r>
      <w:r w:rsidRPr="0078174E">
        <w:rPr>
          <w:rFonts w:ascii="Consolas" w:hAnsi="Consolas"/>
          <w:color w:val="000000"/>
          <w:sz w:val="21"/>
          <w:szCs w:val="21"/>
        </w:rPr>
        <w:t xml:space="preserve"> </w:t>
      </w:r>
      <w:r w:rsidRPr="0078174E">
        <w:rPr>
          <w:rFonts w:ascii="Consolas" w:hAnsi="Consolas"/>
          <w:color w:val="0000FF"/>
          <w:sz w:val="21"/>
          <w:szCs w:val="21"/>
        </w:rPr>
        <w:t>&lt;</w:t>
      </w:r>
      <w:r w:rsidRPr="0078174E">
        <w:rPr>
          <w:rFonts w:ascii="Consolas" w:hAnsi="Consolas"/>
          <w:color w:val="A31515"/>
          <w:sz w:val="21"/>
          <w:szCs w:val="21"/>
        </w:rPr>
        <w:t>string.h</w:t>
      </w:r>
      <w:r w:rsidRPr="0078174E">
        <w:rPr>
          <w:rFonts w:ascii="Consolas" w:hAnsi="Consolas"/>
          <w:color w:val="0000FF"/>
          <w:sz w:val="21"/>
          <w:szCs w:val="21"/>
        </w:rPr>
        <w:t>&gt;</w:t>
      </w:r>
    </w:p>
    <w:p w14:paraId="28CCDA23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after="240" w:line="285" w:lineRule="atLeast"/>
        <w:rPr>
          <w:rFonts w:ascii="Consolas" w:hAnsi="Consolas"/>
          <w:color w:val="000000"/>
          <w:sz w:val="21"/>
          <w:szCs w:val="21"/>
        </w:rPr>
      </w:pPr>
    </w:p>
    <w:p w14:paraId="55D92C82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AAAAAA"/>
          <w:sz w:val="21"/>
          <w:szCs w:val="21"/>
        </w:rPr>
        <w:t xml:space="preserve">//declaring the structure student_t </w:t>
      </w:r>
    </w:p>
    <w:p w14:paraId="078D4F1F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FF"/>
          <w:sz w:val="21"/>
          <w:szCs w:val="21"/>
        </w:rPr>
        <w:t>struct</w:t>
      </w:r>
      <w:r w:rsidRPr="0078174E">
        <w:rPr>
          <w:rFonts w:ascii="Consolas" w:hAnsi="Consolas"/>
          <w:color w:val="000000"/>
          <w:sz w:val="21"/>
          <w:szCs w:val="21"/>
        </w:rPr>
        <w:t xml:space="preserve"> student_t {</w:t>
      </w:r>
    </w:p>
    <w:p w14:paraId="53210E3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0000FF"/>
          <w:sz w:val="21"/>
          <w:szCs w:val="21"/>
        </w:rPr>
        <w:t>char</w:t>
      </w:r>
      <w:r w:rsidRPr="0078174E">
        <w:rPr>
          <w:rFonts w:ascii="Consolas" w:hAnsi="Consolas"/>
          <w:color w:val="000000"/>
          <w:sz w:val="21"/>
          <w:szCs w:val="21"/>
        </w:rPr>
        <w:t xml:space="preserve"> firstName[</w:t>
      </w:r>
      <w:r w:rsidRPr="0078174E">
        <w:rPr>
          <w:rFonts w:ascii="Consolas" w:hAnsi="Consolas"/>
          <w:color w:val="09885A"/>
          <w:sz w:val="21"/>
          <w:szCs w:val="21"/>
        </w:rPr>
        <w:t>20</w:t>
      </w:r>
      <w:r w:rsidRPr="0078174E">
        <w:rPr>
          <w:rFonts w:ascii="Consolas" w:hAnsi="Consolas"/>
          <w:color w:val="000000"/>
          <w:sz w:val="21"/>
          <w:szCs w:val="21"/>
        </w:rPr>
        <w:t>];</w:t>
      </w:r>
    </w:p>
    <w:p w14:paraId="362AFF11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0000FF"/>
          <w:sz w:val="21"/>
          <w:szCs w:val="21"/>
        </w:rPr>
        <w:t>char</w:t>
      </w:r>
      <w:r w:rsidRPr="0078174E">
        <w:rPr>
          <w:rFonts w:ascii="Consolas" w:hAnsi="Consolas"/>
          <w:color w:val="000000"/>
          <w:sz w:val="21"/>
          <w:szCs w:val="21"/>
        </w:rPr>
        <w:t xml:space="preserve"> lastName[</w:t>
      </w:r>
      <w:r w:rsidRPr="0078174E">
        <w:rPr>
          <w:rFonts w:ascii="Consolas" w:hAnsi="Consolas"/>
          <w:color w:val="09885A"/>
          <w:sz w:val="21"/>
          <w:szCs w:val="21"/>
        </w:rPr>
        <w:t>20</w:t>
      </w:r>
      <w:r w:rsidRPr="0078174E">
        <w:rPr>
          <w:rFonts w:ascii="Consolas" w:hAnsi="Consolas"/>
          <w:color w:val="000000"/>
          <w:sz w:val="21"/>
          <w:szCs w:val="21"/>
        </w:rPr>
        <w:t>];</w:t>
      </w:r>
    </w:p>
    <w:p w14:paraId="2A87F3A9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0000FF"/>
          <w:sz w:val="21"/>
          <w:szCs w:val="21"/>
        </w:rPr>
        <w:t>char</w:t>
      </w:r>
      <w:r w:rsidRPr="0078174E">
        <w:rPr>
          <w:rFonts w:ascii="Consolas" w:hAnsi="Consolas"/>
          <w:color w:val="000000"/>
          <w:sz w:val="21"/>
          <w:szCs w:val="21"/>
        </w:rPr>
        <w:t xml:space="preserve"> studentId[</w:t>
      </w:r>
      <w:r w:rsidRPr="0078174E">
        <w:rPr>
          <w:rFonts w:ascii="Consolas" w:hAnsi="Consolas"/>
          <w:color w:val="09885A"/>
          <w:sz w:val="21"/>
          <w:szCs w:val="21"/>
        </w:rPr>
        <w:t>20</w:t>
      </w:r>
      <w:r w:rsidRPr="0078174E">
        <w:rPr>
          <w:rFonts w:ascii="Consolas" w:hAnsi="Consolas"/>
          <w:color w:val="000000"/>
          <w:sz w:val="21"/>
          <w:szCs w:val="21"/>
        </w:rPr>
        <w:t>];</w:t>
      </w:r>
    </w:p>
    <w:p w14:paraId="3C9B74FC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};</w:t>
      </w:r>
    </w:p>
    <w:p w14:paraId="32E3B22D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after="240" w:line="285" w:lineRule="atLeast"/>
        <w:rPr>
          <w:rFonts w:ascii="Consolas" w:hAnsi="Consolas"/>
          <w:color w:val="000000"/>
          <w:sz w:val="21"/>
          <w:szCs w:val="21"/>
        </w:rPr>
      </w:pPr>
    </w:p>
    <w:p w14:paraId="64373EE3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FF"/>
          <w:sz w:val="21"/>
          <w:szCs w:val="21"/>
        </w:rPr>
        <w:t>int</w:t>
      </w:r>
      <w:r w:rsidRPr="0078174E">
        <w:rPr>
          <w:rFonts w:ascii="Consolas" w:hAnsi="Consolas"/>
          <w:color w:val="000000"/>
          <w:sz w:val="21"/>
          <w:szCs w:val="21"/>
        </w:rPr>
        <w:t xml:space="preserve"> main(</w:t>
      </w:r>
      <w:r w:rsidRPr="0078174E">
        <w:rPr>
          <w:rFonts w:ascii="Consolas" w:hAnsi="Consolas"/>
          <w:color w:val="0000FF"/>
          <w:sz w:val="21"/>
          <w:szCs w:val="21"/>
        </w:rPr>
        <w:t>void</w:t>
      </w:r>
      <w:r w:rsidRPr="0078174E">
        <w:rPr>
          <w:rFonts w:ascii="Consolas" w:hAnsi="Consolas"/>
          <w:color w:val="000000"/>
          <w:sz w:val="21"/>
          <w:szCs w:val="21"/>
        </w:rPr>
        <w:t>) {</w:t>
      </w:r>
    </w:p>
    <w:p w14:paraId="367482CD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</w:p>
    <w:p w14:paraId="2ECAC160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AAAAAA"/>
          <w:sz w:val="21"/>
          <w:szCs w:val="21"/>
        </w:rPr>
        <w:t>//creating array of structure that can hold 10 student</w:t>
      </w:r>
    </w:p>
    <w:p w14:paraId="33693D9E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0000FF"/>
          <w:sz w:val="21"/>
          <w:szCs w:val="21"/>
        </w:rPr>
        <w:t>struct</w:t>
      </w:r>
      <w:r w:rsidRPr="0078174E">
        <w:rPr>
          <w:rFonts w:ascii="Consolas" w:hAnsi="Consolas"/>
          <w:color w:val="000000"/>
          <w:sz w:val="21"/>
          <w:szCs w:val="21"/>
        </w:rPr>
        <w:t xml:space="preserve"> student_t students[</w:t>
      </w:r>
      <w:r w:rsidRPr="0078174E">
        <w:rPr>
          <w:rFonts w:ascii="Consolas" w:hAnsi="Consolas"/>
          <w:color w:val="09885A"/>
          <w:sz w:val="21"/>
          <w:szCs w:val="21"/>
        </w:rPr>
        <w:t>10</w:t>
      </w:r>
      <w:r w:rsidRPr="0078174E">
        <w:rPr>
          <w:rFonts w:ascii="Consolas" w:hAnsi="Consolas"/>
          <w:color w:val="000000"/>
          <w:sz w:val="21"/>
          <w:szCs w:val="21"/>
        </w:rPr>
        <w:t>];</w:t>
      </w:r>
    </w:p>
    <w:p w14:paraId="676DA3A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</w:p>
    <w:p w14:paraId="742BFB8E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AAAAAA"/>
          <w:sz w:val="21"/>
          <w:szCs w:val="21"/>
        </w:rPr>
        <w:t>//taking input from the user about the student</w:t>
      </w:r>
    </w:p>
    <w:p w14:paraId="565E7823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0000FF"/>
          <w:sz w:val="21"/>
          <w:szCs w:val="21"/>
        </w:rPr>
        <w:t>for</w:t>
      </w:r>
      <w:r w:rsidRPr="0078174E">
        <w:rPr>
          <w:rFonts w:ascii="Consolas" w:hAnsi="Consolas"/>
          <w:color w:val="000000"/>
          <w:sz w:val="21"/>
          <w:szCs w:val="21"/>
        </w:rPr>
        <w:t xml:space="preserve"> (</w:t>
      </w:r>
      <w:r w:rsidRPr="0078174E">
        <w:rPr>
          <w:rFonts w:ascii="Consolas" w:hAnsi="Consolas"/>
          <w:color w:val="0000FF"/>
          <w:sz w:val="21"/>
          <w:szCs w:val="21"/>
        </w:rPr>
        <w:t>int</w:t>
      </w:r>
      <w:r w:rsidRPr="0078174E">
        <w:rPr>
          <w:rFonts w:ascii="Consolas" w:hAnsi="Consolas"/>
          <w:color w:val="000000"/>
          <w:sz w:val="21"/>
          <w:szCs w:val="21"/>
        </w:rPr>
        <w:t xml:space="preserve"> i = </w:t>
      </w:r>
      <w:r w:rsidRPr="0078174E">
        <w:rPr>
          <w:rFonts w:ascii="Consolas" w:hAnsi="Consolas"/>
          <w:color w:val="09885A"/>
          <w:sz w:val="21"/>
          <w:szCs w:val="21"/>
        </w:rPr>
        <w:t>0</w:t>
      </w:r>
      <w:r w:rsidRPr="0078174E">
        <w:rPr>
          <w:rFonts w:ascii="Consolas" w:hAnsi="Consolas"/>
          <w:color w:val="000000"/>
          <w:sz w:val="21"/>
          <w:szCs w:val="21"/>
        </w:rPr>
        <w:t xml:space="preserve">; i &lt; </w:t>
      </w:r>
      <w:r w:rsidRPr="0078174E">
        <w:rPr>
          <w:rFonts w:ascii="Consolas" w:hAnsi="Consolas"/>
          <w:color w:val="09885A"/>
          <w:sz w:val="21"/>
          <w:szCs w:val="21"/>
        </w:rPr>
        <w:t>10</w:t>
      </w:r>
      <w:r w:rsidRPr="0078174E">
        <w:rPr>
          <w:rFonts w:ascii="Consolas" w:hAnsi="Consolas"/>
          <w:color w:val="000000"/>
          <w:sz w:val="21"/>
          <w:szCs w:val="21"/>
        </w:rPr>
        <w:t>; i++) {</w:t>
      </w:r>
    </w:p>
    <w:p w14:paraId="0133B2CE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Enter the student %d firstName:"</w:t>
      </w:r>
      <w:r w:rsidRPr="0078174E">
        <w:rPr>
          <w:rFonts w:ascii="Consolas" w:hAnsi="Consolas"/>
          <w:color w:val="000000"/>
          <w:sz w:val="21"/>
          <w:szCs w:val="21"/>
        </w:rPr>
        <w:t xml:space="preserve">, i + </w:t>
      </w:r>
      <w:r w:rsidRPr="0078174E">
        <w:rPr>
          <w:rFonts w:ascii="Consolas" w:hAnsi="Consolas"/>
          <w:color w:val="09885A"/>
          <w:sz w:val="21"/>
          <w:szCs w:val="21"/>
        </w:rPr>
        <w:t>1</w:t>
      </w:r>
      <w:r w:rsidRPr="0078174E">
        <w:rPr>
          <w:rFonts w:ascii="Consolas" w:hAnsi="Consolas"/>
          <w:color w:val="000000"/>
          <w:sz w:val="21"/>
          <w:szCs w:val="21"/>
        </w:rPr>
        <w:t>);</w:t>
      </w:r>
    </w:p>
    <w:p w14:paraId="375F4561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scanf(</w:t>
      </w:r>
      <w:r w:rsidRPr="0078174E">
        <w:rPr>
          <w:rFonts w:ascii="Consolas" w:hAnsi="Consolas"/>
          <w:color w:val="A31515"/>
          <w:sz w:val="21"/>
          <w:szCs w:val="21"/>
        </w:rPr>
        <w:t>"%s"</w:t>
      </w:r>
      <w:r w:rsidRPr="0078174E">
        <w:rPr>
          <w:rFonts w:ascii="Consolas" w:hAnsi="Consolas"/>
          <w:color w:val="000000"/>
          <w:sz w:val="21"/>
          <w:szCs w:val="21"/>
        </w:rPr>
        <w:t>, &amp;students[i].firstName);</w:t>
      </w:r>
    </w:p>
    <w:p w14:paraId="5CF56B1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</w:p>
    <w:p w14:paraId="4E1A0FEC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Enter the student %d lastName:"</w:t>
      </w:r>
      <w:r w:rsidRPr="0078174E">
        <w:rPr>
          <w:rFonts w:ascii="Consolas" w:hAnsi="Consolas"/>
          <w:color w:val="000000"/>
          <w:sz w:val="21"/>
          <w:szCs w:val="21"/>
        </w:rPr>
        <w:t xml:space="preserve">, i + </w:t>
      </w:r>
      <w:r w:rsidRPr="0078174E">
        <w:rPr>
          <w:rFonts w:ascii="Consolas" w:hAnsi="Consolas"/>
          <w:color w:val="09885A"/>
          <w:sz w:val="21"/>
          <w:szCs w:val="21"/>
        </w:rPr>
        <w:t>1</w:t>
      </w:r>
      <w:r w:rsidRPr="0078174E">
        <w:rPr>
          <w:rFonts w:ascii="Consolas" w:hAnsi="Consolas"/>
          <w:color w:val="000000"/>
          <w:sz w:val="21"/>
          <w:szCs w:val="21"/>
        </w:rPr>
        <w:t>);</w:t>
      </w:r>
    </w:p>
    <w:p w14:paraId="58E19DE9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scanf(</w:t>
      </w:r>
      <w:r w:rsidRPr="0078174E">
        <w:rPr>
          <w:rFonts w:ascii="Consolas" w:hAnsi="Consolas"/>
          <w:color w:val="A31515"/>
          <w:sz w:val="21"/>
          <w:szCs w:val="21"/>
        </w:rPr>
        <w:t>"%s"</w:t>
      </w:r>
      <w:r w:rsidRPr="0078174E">
        <w:rPr>
          <w:rFonts w:ascii="Consolas" w:hAnsi="Consolas"/>
          <w:color w:val="000000"/>
          <w:sz w:val="21"/>
          <w:szCs w:val="21"/>
        </w:rPr>
        <w:t>, &amp;students[i].lastName);</w:t>
      </w:r>
    </w:p>
    <w:p w14:paraId="6273D0EE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</w:p>
    <w:p w14:paraId="102319C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Enter the student %d ID:"</w:t>
      </w:r>
      <w:r w:rsidRPr="0078174E">
        <w:rPr>
          <w:rFonts w:ascii="Consolas" w:hAnsi="Consolas"/>
          <w:color w:val="000000"/>
          <w:sz w:val="21"/>
          <w:szCs w:val="21"/>
        </w:rPr>
        <w:t xml:space="preserve">, i + </w:t>
      </w:r>
      <w:r w:rsidRPr="0078174E">
        <w:rPr>
          <w:rFonts w:ascii="Consolas" w:hAnsi="Consolas"/>
          <w:color w:val="09885A"/>
          <w:sz w:val="21"/>
          <w:szCs w:val="21"/>
        </w:rPr>
        <w:t>1</w:t>
      </w:r>
      <w:r w:rsidRPr="0078174E">
        <w:rPr>
          <w:rFonts w:ascii="Consolas" w:hAnsi="Consolas"/>
          <w:color w:val="000000"/>
          <w:sz w:val="21"/>
          <w:szCs w:val="21"/>
        </w:rPr>
        <w:t>);</w:t>
      </w:r>
    </w:p>
    <w:p w14:paraId="2DA07635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scanf(</w:t>
      </w:r>
      <w:r w:rsidRPr="0078174E">
        <w:rPr>
          <w:rFonts w:ascii="Consolas" w:hAnsi="Consolas"/>
          <w:color w:val="A31515"/>
          <w:sz w:val="21"/>
          <w:szCs w:val="21"/>
        </w:rPr>
        <w:t>"%s"</w:t>
      </w:r>
      <w:r w:rsidRPr="0078174E">
        <w:rPr>
          <w:rFonts w:ascii="Consolas" w:hAnsi="Consolas"/>
          <w:color w:val="000000"/>
          <w:sz w:val="21"/>
          <w:szCs w:val="21"/>
        </w:rPr>
        <w:t>, &amp;students[i].studentId);</w:t>
      </w:r>
    </w:p>
    <w:p w14:paraId="7FE38858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</w:p>
    <w:p w14:paraId="56F2A7E8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</w:t>
      </w:r>
    </w:p>
    <w:p w14:paraId="36204693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}</w:t>
      </w:r>
    </w:p>
    <w:p w14:paraId="0F404055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AAAAAA"/>
          <w:sz w:val="21"/>
          <w:szCs w:val="21"/>
        </w:rPr>
        <w:t>//printing down the information</w:t>
      </w:r>
    </w:p>
    <w:p w14:paraId="2EF0C8EF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printf(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The information of student in format: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000000"/>
          <w:sz w:val="21"/>
          <w:szCs w:val="21"/>
        </w:rPr>
        <w:t>);</w:t>
      </w:r>
    </w:p>
    <w:p w14:paraId="66593A4F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printf(</w:t>
      </w:r>
      <w:r w:rsidRPr="0078174E">
        <w:rPr>
          <w:rFonts w:ascii="Consolas" w:hAnsi="Consolas"/>
          <w:color w:val="A31515"/>
          <w:sz w:val="21"/>
          <w:szCs w:val="21"/>
        </w:rPr>
        <w:t>"(lastName,FirstName)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 xml:space="preserve"> student ID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000000"/>
          <w:sz w:val="21"/>
          <w:szCs w:val="21"/>
        </w:rPr>
        <w:t>);</w:t>
      </w:r>
    </w:p>
    <w:p w14:paraId="081EDF77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</w:p>
    <w:p w14:paraId="236F87E3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AAAAAA"/>
          <w:sz w:val="21"/>
          <w:szCs w:val="21"/>
        </w:rPr>
        <w:t xml:space="preserve">//printing down the student information </w:t>
      </w:r>
    </w:p>
    <w:p w14:paraId="08BCD70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0000FF"/>
          <w:sz w:val="21"/>
          <w:szCs w:val="21"/>
        </w:rPr>
        <w:t>for</w:t>
      </w:r>
      <w:r w:rsidRPr="0078174E">
        <w:rPr>
          <w:rFonts w:ascii="Consolas" w:hAnsi="Consolas"/>
          <w:color w:val="000000"/>
          <w:sz w:val="21"/>
          <w:szCs w:val="21"/>
        </w:rPr>
        <w:t xml:space="preserve"> (</w:t>
      </w:r>
      <w:r w:rsidRPr="0078174E">
        <w:rPr>
          <w:rFonts w:ascii="Consolas" w:hAnsi="Consolas"/>
          <w:color w:val="0000FF"/>
          <w:sz w:val="21"/>
          <w:szCs w:val="21"/>
        </w:rPr>
        <w:t>int</w:t>
      </w:r>
      <w:r w:rsidRPr="0078174E">
        <w:rPr>
          <w:rFonts w:ascii="Consolas" w:hAnsi="Consolas"/>
          <w:color w:val="000000"/>
          <w:sz w:val="21"/>
          <w:szCs w:val="21"/>
        </w:rPr>
        <w:t xml:space="preserve"> i = </w:t>
      </w:r>
      <w:r w:rsidRPr="0078174E">
        <w:rPr>
          <w:rFonts w:ascii="Consolas" w:hAnsi="Consolas"/>
          <w:color w:val="09885A"/>
          <w:sz w:val="21"/>
          <w:szCs w:val="21"/>
        </w:rPr>
        <w:t>0</w:t>
      </w:r>
      <w:r w:rsidRPr="0078174E">
        <w:rPr>
          <w:rFonts w:ascii="Consolas" w:hAnsi="Consolas"/>
          <w:color w:val="000000"/>
          <w:sz w:val="21"/>
          <w:szCs w:val="21"/>
        </w:rPr>
        <w:t>; i &lt;</w:t>
      </w:r>
      <w:r w:rsidRPr="0078174E">
        <w:rPr>
          <w:rFonts w:ascii="Consolas" w:hAnsi="Consolas"/>
          <w:color w:val="09885A"/>
          <w:sz w:val="21"/>
          <w:szCs w:val="21"/>
        </w:rPr>
        <w:t>10</w:t>
      </w:r>
      <w:r w:rsidRPr="0078174E">
        <w:rPr>
          <w:rFonts w:ascii="Consolas" w:hAnsi="Consolas"/>
          <w:color w:val="000000"/>
          <w:sz w:val="21"/>
          <w:szCs w:val="21"/>
        </w:rPr>
        <w:t>; i++) {</w:t>
      </w:r>
    </w:p>
    <w:p w14:paraId="4F91C690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Student %d: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000000"/>
          <w:sz w:val="21"/>
          <w:szCs w:val="21"/>
        </w:rPr>
        <w:t xml:space="preserve">,i + </w:t>
      </w:r>
      <w:r w:rsidRPr="0078174E">
        <w:rPr>
          <w:rFonts w:ascii="Consolas" w:hAnsi="Consolas"/>
          <w:color w:val="09885A"/>
          <w:sz w:val="21"/>
          <w:szCs w:val="21"/>
        </w:rPr>
        <w:t>1</w:t>
      </w:r>
      <w:r w:rsidRPr="0078174E">
        <w:rPr>
          <w:rFonts w:ascii="Consolas" w:hAnsi="Consolas"/>
          <w:color w:val="000000"/>
          <w:sz w:val="21"/>
          <w:szCs w:val="21"/>
        </w:rPr>
        <w:t>);</w:t>
      </w:r>
    </w:p>
    <w:p w14:paraId="267B63CC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Name:%s"</w:t>
      </w:r>
      <w:r w:rsidRPr="0078174E">
        <w:rPr>
          <w:rFonts w:ascii="Consolas" w:hAnsi="Consolas"/>
          <w:color w:val="000000"/>
          <w:sz w:val="21"/>
          <w:szCs w:val="21"/>
        </w:rPr>
        <w:t>, students[i].lastName);</w:t>
      </w:r>
    </w:p>
    <w:p w14:paraId="66B048A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,"</w:t>
      </w:r>
      <w:r w:rsidRPr="0078174E">
        <w:rPr>
          <w:rFonts w:ascii="Consolas" w:hAnsi="Consolas"/>
          <w:color w:val="000000"/>
          <w:sz w:val="21"/>
          <w:szCs w:val="21"/>
        </w:rPr>
        <w:t>);</w:t>
      </w:r>
    </w:p>
    <w:p w14:paraId="13DFE358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%s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000000"/>
          <w:sz w:val="21"/>
          <w:szCs w:val="21"/>
        </w:rPr>
        <w:t>, students[i].firstName);</w:t>
      </w:r>
    </w:p>
    <w:p w14:paraId="0F21750C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  printf(</w:t>
      </w:r>
      <w:r w:rsidRPr="0078174E">
        <w:rPr>
          <w:rFonts w:ascii="Consolas" w:hAnsi="Consolas"/>
          <w:color w:val="A31515"/>
          <w:sz w:val="21"/>
          <w:szCs w:val="21"/>
        </w:rPr>
        <w:t>"ID:%s</w:t>
      </w:r>
      <w:r w:rsidRPr="0078174E">
        <w:rPr>
          <w:rFonts w:ascii="Consolas" w:hAnsi="Consolas"/>
          <w:color w:val="FF69B4"/>
          <w:sz w:val="21"/>
          <w:szCs w:val="21"/>
        </w:rPr>
        <w:t>\n</w:t>
      </w:r>
      <w:r w:rsidRPr="0078174E">
        <w:rPr>
          <w:rFonts w:ascii="Consolas" w:hAnsi="Consolas"/>
          <w:color w:val="A31515"/>
          <w:sz w:val="21"/>
          <w:szCs w:val="21"/>
        </w:rPr>
        <w:t>"</w:t>
      </w:r>
      <w:r w:rsidRPr="0078174E">
        <w:rPr>
          <w:rFonts w:ascii="Consolas" w:hAnsi="Consolas"/>
          <w:color w:val="000000"/>
          <w:sz w:val="21"/>
          <w:szCs w:val="21"/>
        </w:rPr>
        <w:t>, students[i].studentId);</w:t>
      </w:r>
    </w:p>
    <w:p w14:paraId="11940B2E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}</w:t>
      </w:r>
    </w:p>
    <w:p w14:paraId="777D9190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</w:p>
    <w:p w14:paraId="274647D0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</w:p>
    <w:p w14:paraId="4E3DABD6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  </w:t>
      </w:r>
      <w:r w:rsidRPr="0078174E">
        <w:rPr>
          <w:rFonts w:ascii="Consolas" w:hAnsi="Consolas"/>
          <w:color w:val="0000FF"/>
          <w:sz w:val="21"/>
          <w:szCs w:val="21"/>
        </w:rPr>
        <w:t>return</w:t>
      </w:r>
      <w:r w:rsidRPr="0078174E">
        <w:rPr>
          <w:rFonts w:ascii="Consolas" w:hAnsi="Consolas"/>
          <w:color w:val="000000"/>
          <w:sz w:val="21"/>
          <w:szCs w:val="21"/>
        </w:rPr>
        <w:t xml:space="preserve"> </w:t>
      </w:r>
      <w:r w:rsidRPr="0078174E">
        <w:rPr>
          <w:rFonts w:ascii="Consolas" w:hAnsi="Consolas"/>
          <w:color w:val="09885A"/>
          <w:sz w:val="21"/>
          <w:szCs w:val="21"/>
        </w:rPr>
        <w:t>0</w:t>
      </w:r>
      <w:r w:rsidRPr="0078174E">
        <w:rPr>
          <w:rFonts w:ascii="Consolas" w:hAnsi="Consolas"/>
          <w:color w:val="000000"/>
          <w:sz w:val="21"/>
          <w:szCs w:val="21"/>
        </w:rPr>
        <w:t>;</w:t>
      </w:r>
    </w:p>
    <w:p w14:paraId="2EF61034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line="285" w:lineRule="atLeast"/>
        <w:rPr>
          <w:rFonts w:ascii="Consolas" w:hAnsi="Consolas"/>
          <w:color w:val="000000"/>
          <w:sz w:val="21"/>
          <w:szCs w:val="21"/>
        </w:rPr>
      </w:pPr>
      <w:r w:rsidRPr="0078174E">
        <w:rPr>
          <w:rFonts w:ascii="Consolas" w:hAnsi="Consolas"/>
          <w:color w:val="000000"/>
          <w:sz w:val="21"/>
          <w:szCs w:val="21"/>
        </w:rPr>
        <w:t>}</w:t>
      </w:r>
    </w:p>
    <w:p w14:paraId="30D85E1A" w14:textId="77777777" w:rsidR="0078174E" w:rsidRPr="0078174E" w:rsidRDefault="0078174E" w:rsidP="0078174E">
      <w:pPr>
        <w:widowControl/>
        <w:shd w:val="clear" w:color="auto" w:fill="FFFFFE"/>
        <w:autoSpaceDE/>
        <w:autoSpaceDN/>
        <w:spacing w:after="240" w:line="285" w:lineRule="atLeast"/>
        <w:rPr>
          <w:rFonts w:ascii="Consolas" w:hAnsi="Consolas"/>
          <w:color w:val="000000"/>
          <w:sz w:val="21"/>
          <w:szCs w:val="21"/>
        </w:rPr>
      </w:pPr>
    </w:p>
    <w:p w14:paraId="51650393" w14:textId="77777777" w:rsidR="0078174E" w:rsidRPr="00E07E2F" w:rsidRDefault="0078174E" w:rsidP="0037608E">
      <w:pPr>
        <w:pStyle w:val="ListParagraph"/>
        <w:tabs>
          <w:tab w:val="left" w:pos="822"/>
        </w:tabs>
        <w:spacing w:before="1" w:line="278" w:lineRule="auto"/>
        <w:ind w:right="110" w:firstLine="0"/>
        <w:jc w:val="both"/>
        <w:rPr>
          <w:sz w:val="28"/>
          <w:szCs w:val="28"/>
        </w:rPr>
      </w:pPr>
    </w:p>
    <w:sectPr w:rsidR="0078174E" w:rsidRPr="00E07E2F">
      <w:type w:val="continuous"/>
      <w:pgSz w:w="11920" w:h="16860"/>
      <w:pgMar w:top="64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B73096"/>
    <w:multiLevelType w:val="hybridMultilevel"/>
    <w:tmpl w:val="38600926"/>
    <w:lvl w:ilvl="0" w:tplc="3E1C0AC2">
      <w:start w:val="1"/>
      <w:numFmt w:val="decimal"/>
      <w:lvlText w:val="%1."/>
      <w:lvlJc w:val="left"/>
      <w:pPr>
        <w:ind w:left="821" w:hanging="361"/>
      </w:pPr>
      <w:rPr>
        <w:rFonts w:ascii="Times New Roman" w:eastAsia="Times New Roman" w:hAnsi="Times New Roman" w:cs="Times New Roman" w:hint="default"/>
        <w:spacing w:val="-25"/>
        <w:w w:val="100"/>
        <w:sz w:val="22"/>
        <w:szCs w:val="22"/>
        <w:lang w:val="en-US" w:eastAsia="en-US" w:bidi="ar-SA"/>
      </w:rPr>
    </w:lvl>
    <w:lvl w:ilvl="1" w:tplc="2A485B42">
      <w:start w:val="1"/>
      <w:numFmt w:val="upperLetter"/>
      <w:lvlText w:val="%2."/>
      <w:lvlJc w:val="left"/>
      <w:pPr>
        <w:ind w:left="1090" w:hanging="269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 w:tplc="5218B5FA">
      <w:numFmt w:val="bullet"/>
      <w:lvlText w:val="•"/>
      <w:lvlJc w:val="left"/>
      <w:pPr>
        <w:ind w:left="2004" w:hanging="269"/>
      </w:pPr>
      <w:rPr>
        <w:rFonts w:hint="default"/>
        <w:lang w:val="en-US" w:eastAsia="en-US" w:bidi="ar-SA"/>
      </w:rPr>
    </w:lvl>
    <w:lvl w:ilvl="3" w:tplc="DF927B50">
      <w:numFmt w:val="bullet"/>
      <w:lvlText w:val="•"/>
      <w:lvlJc w:val="left"/>
      <w:pPr>
        <w:ind w:left="2908" w:hanging="269"/>
      </w:pPr>
      <w:rPr>
        <w:rFonts w:hint="default"/>
        <w:lang w:val="en-US" w:eastAsia="en-US" w:bidi="ar-SA"/>
      </w:rPr>
    </w:lvl>
    <w:lvl w:ilvl="4" w:tplc="3850E116">
      <w:numFmt w:val="bullet"/>
      <w:lvlText w:val="•"/>
      <w:lvlJc w:val="left"/>
      <w:pPr>
        <w:ind w:left="3813" w:hanging="269"/>
      </w:pPr>
      <w:rPr>
        <w:rFonts w:hint="default"/>
        <w:lang w:val="en-US" w:eastAsia="en-US" w:bidi="ar-SA"/>
      </w:rPr>
    </w:lvl>
    <w:lvl w:ilvl="5" w:tplc="BC1AD52E">
      <w:numFmt w:val="bullet"/>
      <w:lvlText w:val="•"/>
      <w:lvlJc w:val="left"/>
      <w:pPr>
        <w:ind w:left="4717" w:hanging="269"/>
      </w:pPr>
      <w:rPr>
        <w:rFonts w:hint="default"/>
        <w:lang w:val="en-US" w:eastAsia="en-US" w:bidi="ar-SA"/>
      </w:rPr>
    </w:lvl>
    <w:lvl w:ilvl="6" w:tplc="01BE2F3E">
      <w:numFmt w:val="bullet"/>
      <w:lvlText w:val="•"/>
      <w:lvlJc w:val="left"/>
      <w:pPr>
        <w:ind w:left="5622" w:hanging="269"/>
      </w:pPr>
      <w:rPr>
        <w:rFonts w:hint="default"/>
        <w:lang w:val="en-US" w:eastAsia="en-US" w:bidi="ar-SA"/>
      </w:rPr>
    </w:lvl>
    <w:lvl w:ilvl="7" w:tplc="B6ECFC3C">
      <w:numFmt w:val="bullet"/>
      <w:lvlText w:val="•"/>
      <w:lvlJc w:val="left"/>
      <w:pPr>
        <w:ind w:left="6526" w:hanging="269"/>
      </w:pPr>
      <w:rPr>
        <w:rFonts w:hint="default"/>
        <w:lang w:val="en-US" w:eastAsia="en-US" w:bidi="ar-SA"/>
      </w:rPr>
    </w:lvl>
    <w:lvl w:ilvl="8" w:tplc="11649446">
      <w:numFmt w:val="bullet"/>
      <w:lvlText w:val="•"/>
      <w:lvlJc w:val="left"/>
      <w:pPr>
        <w:ind w:left="7431" w:hanging="269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Tc0NTY3NTEzMrVU0lEKTi0uzszPAykwrAUAA3/qtywAAAA="/>
  </w:docVars>
  <w:rsids>
    <w:rsidRoot w:val="00E5100A"/>
    <w:rsid w:val="0001633A"/>
    <w:rsid w:val="00020ABA"/>
    <w:rsid w:val="00092F99"/>
    <w:rsid w:val="000B18D3"/>
    <w:rsid w:val="00122C58"/>
    <w:rsid w:val="00126296"/>
    <w:rsid w:val="00126349"/>
    <w:rsid w:val="00127867"/>
    <w:rsid w:val="001E4031"/>
    <w:rsid w:val="00227671"/>
    <w:rsid w:val="00271282"/>
    <w:rsid w:val="002B51B2"/>
    <w:rsid w:val="002B6EB1"/>
    <w:rsid w:val="002B7D68"/>
    <w:rsid w:val="0037608E"/>
    <w:rsid w:val="0039404F"/>
    <w:rsid w:val="00397276"/>
    <w:rsid w:val="003A0C21"/>
    <w:rsid w:val="00434331"/>
    <w:rsid w:val="004345A1"/>
    <w:rsid w:val="00473EE0"/>
    <w:rsid w:val="005030B2"/>
    <w:rsid w:val="005128D6"/>
    <w:rsid w:val="00531CED"/>
    <w:rsid w:val="005667EF"/>
    <w:rsid w:val="005B34ED"/>
    <w:rsid w:val="005C7D57"/>
    <w:rsid w:val="005D1E75"/>
    <w:rsid w:val="00647CC0"/>
    <w:rsid w:val="00677674"/>
    <w:rsid w:val="0069118A"/>
    <w:rsid w:val="006A13D8"/>
    <w:rsid w:val="006C2A9B"/>
    <w:rsid w:val="007465E1"/>
    <w:rsid w:val="0077253E"/>
    <w:rsid w:val="0077399E"/>
    <w:rsid w:val="0078174E"/>
    <w:rsid w:val="007E137C"/>
    <w:rsid w:val="008276FD"/>
    <w:rsid w:val="008E267D"/>
    <w:rsid w:val="008E4CAC"/>
    <w:rsid w:val="00900BD9"/>
    <w:rsid w:val="00973A95"/>
    <w:rsid w:val="009B15A4"/>
    <w:rsid w:val="009B6B7F"/>
    <w:rsid w:val="009E19A7"/>
    <w:rsid w:val="009F2E8F"/>
    <w:rsid w:val="00A531E9"/>
    <w:rsid w:val="00A6480B"/>
    <w:rsid w:val="00A85AD2"/>
    <w:rsid w:val="00AE5DDE"/>
    <w:rsid w:val="00B02A39"/>
    <w:rsid w:val="00B36EE8"/>
    <w:rsid w:val="00B37778"/>
    <w:rsid w:val="00B63632"/>
    <w:rsid w:val="00C001B7"/>
    <w:rsid w:val="00C05607"/>
    <w:rsid w:val="00C82F3C"/>
    <w:rsid w:val="00D43AF6"/>
    <w:rsid w:val="00DF68CF"/>
    <w:rsid w:val="00E07E2F"/>
    <w:rsid w:val="00E5100A"/>
    <w:rsid w:val="00E61414"/>
    <w:rsid w:val="00EA35DD"/>
    <w:rsid w:val="00EB07A7"/>
    <w:rsid w:val="00EC0C86"/>
    <w:rsid w:val="00F27672"/>
    <w:rsid w:val="00F732A3"/>
    <w:rsid w:val="00F80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5F22D"/>
  <w15:docId w15:val="{6D35E042-AA58-4650-8722-BEA9E1E9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2"/>
      <w:ind w:right="3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32"/>
      <w:ind w:left="82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39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39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7399E"/>
    <w:rPr>
      <w:rFonts w:ascii="Courier New" w:eastAsia="Times New Roman" w:hAnsi="Courier New" w:cs="Courier New"/>
      <w:sz w:val="20"/>
      <w:szCs w:val="20"/>
    </w:rPr>
  </w:style>
  <w:style w:type="character" w:customStyle="1" w:styleId="hljs-class">
    <w:name w:val="hljs-class"/>
    <w:basedOn w:val="DefaultParagraphFont"/>
    <w:rsid w:val="0077399E"/>
  </w:style>
  <w:style w:type="character" w:customStyle="1" w:styleId="hljs-keyword">
    <w:name w:val="hljs-keyword"/>
    <w:basedOn w:val="DefaultParagraphFont"/>
    <w:rsid w:val="0077399E"/>
  </w:style>
  <w:style w:type="character" w:customStyle="1" w:styleId="hljs-title">
    <w:name w:val="hljs-title"/>
    <w:basedOn w:val="DefaultParagraphFont"/>
    <w:rsid w:val="0077399E"/>
  </w:style>
  <w:style w:type="character" w:customStyle="1" w:styleId="hljs-number">
    <w:name w:val="hljs-number"/>
    <w:basedOn w:val="DefaultParagraphFont"/>
    <w:rsid w:val="0077399E"/>
  </w:style>
  <w:style w:type="character" w:customStyle="1" w:styleId="hljs-string">
    <w:name w:val="hljs-string"/>
    <w:basedOn w:val="DefaultParagraphFont"/>
    <w:rsid w:val="00020A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4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3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5</Pages>
  <Words>843</Words>
  <Characters>4809</Characters>
  <Application>Microsoft Office Word</Application>
  <DocSecurity>0</DocSecurity>
  <Lines>40</Lines>
  <Paragraphs>11</Paragraphs>
  <ScaleCrop>false</ScaleCrop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bek Dhungana</cp:lastModifiedBy>
  <cp:revision>70</cp:revision>
  <dcterms:created xsi:type="dcterms:W3CDTF">2021-03-18T16:04:00Z</dcterms:created>
  <dcterms:modified xsi:type="dcterms:W3CDTF">2021-03-1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3-18T00:00:00Z</vt:filetime>
  </property>
</Properties>
</file>